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text" w:horzAnchor="margin" w:tblpY="-97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935B5C" w:rsidRPr="00E61D47" w14:paraId="001A888A" w14:textId="77777777" w:rsidTr="00935B5C">
        <w:trPr>
          <w:trHeight w:val="3320"/>
        </w:trPr>
        <w:tc>
          <w:tcPr>
            <w:tcW w:w="2500" w:type="pct"/>
          </w:tcPr>
          <w:p w14:paraId="33E79A84" w14:textId="77777777" w:rsidR="00935B5C" w:rsidRDefault="00935B5C" w:rsidP="00935B5C">
            <w:bookmarkStart w:id="0" w:name="_Hlk39072985"/>
            <w:r>
              <w:rPr>
                <w:b/>
                <w:bCs/>
                <w:noProof/>
              </w:rPr>
              <w:drawing>
                <wp:inline distT="0" distB="0" distL="0" distR="0" wp14:anchorId="6449ABF6" wp14:editId="7956EC3B">
                  <wp:extent cx="2834640" cy="1796415"/>
                  <wp:effectExtent l="0" t="0" r="0" b="0"/>
                  <wp:docPr id="1" name="Picture 1" descr="/var/folders/8_/hm9hv4nd0snc_rjfnk1n2_0m0000gn/T/com.microsoft.Word/Content.MSO/8D77B2E4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/var/folders/8_/hm9hv4nd0snc_rjfnk1n2_0m0000gn/T/com.microsoft.Word/Content.MSO/8D77B2E4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1F9717" w14:textId="77777777" w:rsidR="00935B5C" w:rsidRPr="00E61D47" w:rsidRDefault="00935B5C" w:rsidP="00935B5C">
            <w:pPr>
              <w:rPr>
                <w:b/>
                <w:bCs/>
              </w:rPr>
            </w:pPr>
          </w:p>
          <w:p w14:paraId="71F41EBA" w14:textId="77777777" w:rsidR="00935B5C" w:rsidRPr="00E61D47" w:rsidRDefault="00935B5C" w:rsidP="00935B5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3D4BA973" w14:textId="77777777" w:rsidR="00935B5C" w:rsidRDefault="00935B5C" w:rsidP="00935B5C">
            <w:r>
              <w:rPr>
                <w:b/>
                <w:bCs/>
                <w:noProof/>
              </w:rPr>
              <w:drawing>
                <wp:inline distT="0" distB="0" distL="0" distR="0" wp14:anchorId="16B19AE8" wp14:editId="36907958">
                  <wp:extent cx="2834640" cy="1796415"/>
                  <wp:effectExtent l="0" t="0" r="0" b="0"/>
                  <wp:docPr id="3" name="Picture 3" descr="/var/folders/8_/hm9hv4nd0snc_rjfnk1n2_0m0000gn/T/com.microsoft.Word/Content.MSO/7B96DC70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8_/hm9hv4nd0snc_rjfnk1n2_0m0000gn/T/com.microsoft.Word/Content.MSO/7B96DC70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AB07F90" w14:textId="77777777" w:rsidR="00935B5C" w:rsidRPr="00E61D47" w:rsidRDefault="00935B5C" w:rsidP="00935B5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935B5C" w:rsidRPr="00E61D47" w14:paraId="4FB4A631" w14:textId="77777777" w:rsidTr="00935B5C">
        <w:trPr>
          <w:trHeight w:val="561"/>
        </w:trPr>
        <w:tc>
          <w:tcPr>
            <w:tcW w:w="2500" w:type="pct"/>
          </w:tcPr>
          <w:p w14:paraId="14F4C5B7" w14:textId="77777777" w:rsidR="00935B5C" w:rsidRDefault="00935B5C" w:rsidP="00935B5C">
            <w:r>
              <w:rPr>
                <w:b/>
                <w:bCs/>
                <w:noProof/>
              </w:rPr>
              <w:drawing>
                <wp:inline distT="0" distB="0" distL="0" distR="0" wp14:anchorId="5F8BEE3F" wp14:editId="163FD974">
                  <wp:extent cx="2834640" cy="1796415"/>
                  <wp:effectExtent l="0" t="0" r="0" b="0"/>
                  <wp:docPr id="4" name="Picture 4" descr="/var/folders/8_/hm9hv4nd0snc_rjfnk1n2_0m0000gn/T/com.microsoft.Word/Content.MSO/16692BFE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/var/folders/8_/hm9hv4nd0snc_rjfnk1n2_0m0000gn/T/com.microsoft.Word/Content.MSO/16692BFE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D51BE13" w14:textId="77777777" w:rsidR="00935B5C" w:rsidRPr="00E61D47" w:rsidRDefault="00935B5C" w:rsidP="00935B5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13F5906A" w14:textId="77777777" w:rsidR="00935B5C" w:rsidRDefault="00935B5C" w:rsidP="00935B5C">
            <w:r>
              <w:rPr>
                <w:b/>
                <w:bCs/>
                <w:noProof/>
              </w:rPr>
              <w:drawing>
                <wp:inline distT="0" distB="0" distL="0" distR="0" wp14:anchorId="2A860691" wp14:editId="72B6B0D4">
                  <wp:extent cx="2834640" cy="1796415"/>
                  <wp:effectExtent l="0" t="0" r="0" b="0"/>
                  <wp:docPr id="5" name="Picture 5" descr="/var/folders/8_/hm9hv4nd0snc_rjfnk1n2_0m0000gn/T/com.microsoft.Word/Content.MSO/8E6B8BC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/var/folders/8_/hm9hv4nd0snc_rjfnk1n2_0m0000gn/T/com.microsoft.Word/Content.MSO/8E6B8BC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EB1F04E" w14:textId="77777777" w:rsidR="00935B5C" w:rsidRDefault="00935B5C" w:rsidP="00935B5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  <w:p w14:paraId="1B5CBC68" w14:textId="77777777" w:rsidR="00935B5C" w:rsidRPr="00E61D47" w:rsidRDefault="00935B5C" w:rsidP="00935B5C">
            <w:pPr>
              <w:jc w:val="center"/>
              <w:rPr>
                <w:b/>
                <w:bCs/>
              </w:rPr>
            </w:pPr>
          </w:p>
        </w:tc>
      </w:tr>
      <w:tr w:rsidR="00935B5C" w:rsidRPr="00E61D47" w14:paraId="2E0DD8FA" w14:textId="77777777" w:rsidTr="00935B5C">
        <w:trPr>
          <w:trHeight w:val="529"/>
        </w:trPr>
        <w:tc>
          <w:tcPr>
            <w:tcW w:w="5000" w:type="pct"/>
            <w:gridSpan w:val="2"/>
          </w:tcPr>
          <w:p w14:paraId="001483B8" w14:textId="13892FA9" w:rsidR="00935B5C" w:rsidRPr="00935B5C" w:rsidRDefault="00935B5C" w:rsidP="00935B5C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4384" behindDoc="0" locked="0" layoutInCell="1" allowOverlap="1" wp14:anchorId="65AAB225" wp14:editId="3A293719">
                  <wp:simplePos x="0" y="0"/>
                  <wp:positionH relativeFrom="column">
                    <wp:posOffset>790575</wp:posOffset>
                  </wp:positionH>
                  <wp:positionV relativeFrom="paragraph">
                    <wp:posOffset>54805</wp:posOffset>
                  </wp:positionV>
                  <wp:extent cx="3946525" cy="2500630"/>
                  <wp:effectExtent l="0" t="0" r="0" b="0"/>
                  <wp:wrapTopAndBottom/>
                  <wp:docPr id="11" name="Picture 11" descr="/var/folders/8_/hm9hv4nd0snc_rjfnk1n2_0m0000gn/T/com.microsoft.Word/Content.MSO/17ECEA2A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/var/folders/8_/hm9hv4nd0snc_rjfnk1n2_0m0000gn/T/com.microsoft.Word/Content.MSO/17ECEA2A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46525" cy="2500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b/>
                <w:bCs/>
              </w:rPr>
              <w:t xml:space="preserve">                                                                             </w:t>
            </w:r>
            <w:r w:rsidRPr="00E61D47">
              <w:rPr>
                <w:b/>
                <w:bCs/>
              </w:rPr>
              <w:t>Uganda FCS</w:t>
            </w:r>
          </w:p>
        </w:tc>
      </w:tr>
      <w:tr w:rsidR="00935B5C" w:rsidRPr="00E61D47" w14:paraId="7CB1E137" w14:textId="77777777" w:rsidTr="00935B5C">
        <w:trPr>
          <w:trHeight w:val="529"/>
        </w:trPr>
        <w:tc>
          <w:tcPr>
            <w:tcW w:w="5000" w:type="pct"/>
            <w:gridSpan w:val="2"/>
          </w:tcPr>
          <w:p w14:paraId="7CA262B6" w14:textId="77777777" w:rsidR="00935B5C" w:rsidRDefault="00935B5C" w:rsidP="00935B5C">
            <w:pPr>
              <w:rPr>
                <w:b/>
                <w:bCs/>
                <w:noProof/>
              </w:rPr>
            </w:pPr>
          </w:p>
        </w:tc>
      </w:tr>
      <w:bookmarkEnd w:id="0"/>
    </w:tbl>
    <w:p w14:paraId="6032846F" w14:textId="16BBE081" w:rsidR="0093393F" w:rsidRDefault="0093393F">
      <w:pPr>
        <w:rPr>
          <w:b/>
          <w:bCs/>
        </w:rPr>
      </w:pPr>
    </w:p>
    <w:p w14:paraId="76C4A8BB" w14:textId="77777777" w:rsidR="0093393F" w:rsidRDefault="0093393F" w:rsidP="0093393F">
      <w:pPr>
        <w:jc w:val="center"/>
        <w:rPr>
          <w:b/>
          <w:bCs/>
        </w:rPr>
      </w:pPr>
    </w:p>
    <w:p w14:paraId="718A1746" w14:textId="402AC215" w:rsidR="0093393F" w:rsidRPr="00E61D47" w:rsidRDefault="0093393F" w:rsidP="0093393F">
      <w:pPr>
        <w:jc w:val="center"/>
        <w:rPr>
          <w:b/>
          <w:bCs/>
        </w:rPr>
      </w:pPr>
      <w:r w:rsidRPr="00E61D47">
        <w:rPr>
          <w:b/>
          <w:bCs/>
        </w:rPr>
        <w:t xml:space="preserve">Figure </w:t>
      </w:r>
      <w:r w:rsidR="005C548A">
        <w:rPr>
          <w:b/>
          <w:bCs/>
        </w:rPr>
        <w:t>2</w:t>
      </w:r>
      <w:r w:rsidRPr="00E61D47">
        <w:rPr>
          <w:b/>
          <w:bCs/>
        </w:rPr>
        <w:t xml:space="preserve">. ROC curves for classifying the </w:t>
      </w:r>
      <w:bookmarkStart w:id="1" w:name="_Hlk39073044"/>
      <w:r w:rsidRPr="00E61D47">
        <w:rPr>
          <w:b/>
          <w:bCs/>
        </w:rPr>
        <w:t>food secure</w:t>
      </w:r>
      <w:r>
        <w:rPr>
          <w:b/>
          <w:bCs/>
        </w:rPr>
        <w:t xml:space="preserve"> </w:t>
      </w:r>
      <w:r w:rsidRPr="00E61D47">
        <w:rPr>
          <w:b/>
          <w:bCs/>
        </w:rPr>
        <w:t>category</w:t>
      </w:r>
      <w:r>
        <w:rPr>
          <w:b/>
          <w:bCs/>
        </w:rPr>
        <w:t xml:space="preserve"> VS not</w:t>
      </w:r>
      <w:r w:rsidRPr="00E61D47">
        <w:rPr>
          <w:b/>
          <w:bCs/>
        </w:rPr>
        <w:t xml:space="preserve"> </w:t>
      </w:r>
      <w:bookmarkEnd w:id="1"/>
    </w:p>
    <w:p w14:paraId="55400F3D" w14:textId="1C22DACB" w:rsidR="00500D63" w:rsidRDefault="00500D63">
      <w:pPr>
        <w:rPr>
          <w:b/>
          <w:bCs/>
        </w:rPr>
      </w:pPr>
    </w:p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500D63" w:rsidRPr="00E61D47" w14:paraId="6BB83C02" w14:textId="77777777" w:rsidTr="009E5139">
        <w:trPr>
          <w:trHeight w:val="3320"/>
        </w:trPr>
        <w:tc>
          <w:tcPr>
            <w:tcW w:w="2500" w:type="pct"/>
          </w:tcPr>
          <w:p w14:paraId="65588C70" w14:textId="73AA4B1D" w:rsidR="00C81EB8" w:rsidRDefault="00C81EB8" w:rsidP="00C81EB8"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FDC6698" wp14:editId="67459677">
                  <wp:extent cx="2834640" cy="1796415"/>
                  <wp:effectExtent l="0" t="0" r="0" b="0"/>
                  <wp:docPr id="16" name="Picture 16" descr="/var/folders/8_/hm9hv4nd0snc_rjfnk1n2_0m0000gn/T/com.microsoft.Word/Content.MSO/E8AB7E3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3" descr="/var/folders/8_/hm9hv4nd0snc_rjfnk1n2_0m0000gn/T/com.microsoft.Word/Content.MSO/E8AB7E3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9586F5" w14:textId="2CD82FAD" w:rsidR="00500D63" w:rsidRPr="00E61D47" w:rsidRDefault="00500D63" w:rsidP="009E5139">
            <w:pPr>
              <w:rPr>
                <w:b/>
                <w:bCs/>
              </w:rPr>
            </w:pPr>
          </w:p>
          <w:p w14:paraId="246718C8" w14:textId="77777777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6209B13B" w14:textId="4FB0194E" w:rsidR="00C81EB8" w:rsidRDefault="00C81EB8" w:rsidP="00C81EB8">
            <w:r>
              <w:rPr>
                <w:b/>
                <w:bCs/>
                <w:noProof/>
              </w:rPr>
              <w:drawing>
                <wp:inline distT="0" distB="0" distL="0" distR="0" wp14:anchorId="7A3518EA" wp14:editId="264567E9">
                  <wp:extent cx="2834640" cy="1796415"/>
                  <wp:effectExtent l="0" t="0" r="0" b="0"/>
                  <wp:docPr id="17" name="Picture 17" descr="/var/folders/8_/hm9hv4nd0snc_rjfnk1n2_0m0000gn/T/com.microsoft.Word/Content.MSO/C7B37C5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5" descr="/var/folders/8_/hm9hv4nd0snc_rjfnk1n2_0m0000gn/T/com.microsoft.Word/Content.MSO/C7B37C5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2E77D7" w14:textId="67108959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500D63" w:rsidRPr="00E61D47" w14:paraId="26025CE1" w14:textId="77777777" w:rsidTr="009E5139">
        <w:trPr>
          <w:trHeight w:val="561"/>
        </w:trPr>
        <w:tc>
          <w:tcPr>
            <w:tcW w:w="2500" w:type="pct"/>
          </w:tcPr>
          <w:p w14:paraId="0086B781" w14:textId="392861D3" w:rsidR="00C81EB8" w:rsidRDefault="00C81EB8" w:rsidP="00C81EB8">
            <w:r>
              <w:rPr>
                <w:b/>
                <w:bCs/>
                <w:noProof/>
              </w:rPr>
              <w:drawing>
                <wp:inline distT="0" distB="0" distL="0" distR="0" wp14:anchorId="0E9B8D41" wp14:editId="5742CFBD">
                  <wp:extent cx="2834640" cy="1796415"/>
                  <wp:effectExtent l="0" t="0" r="0" b="0"/>
                  <wp:docPr id="18" name="Picture 18" descr="/var/folders/8_/hm9hv4nd0snc_rjfnk1n2_0m0000gn/T/com.microsoft.Word/Content.MSO/E59FEB7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7" descr="/var/folders/8_/hm9hv4nd0snc_rjfnk1n2_0m0000gn/T/com.microsoft.Word/Content.MSO/E59FEB7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E30ED1" w14:textId="31C7A000" w:rsidR="00500D63" w:rsidRDefault="00500D63" w:rsidP="009E513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        </w:t>
            </w:r>
            <w:r w:rsidRPr="00E61D47">
              <w:rPr>
                <w:b/>
                <w:bCs/>
              </w:rPr>
              <w:t>Tanzania FCS</w:t>
            </w:r>
          </w:p>
          <w:p w14:paraId="42BC2598" w14:textId="77777777" w:rsidR="00500D63" w:rsidRPr="00E61D47" w:rsidRDefault="00500D63" w:rsidP="009E5139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21A6B8EA" w14:textId="096CF5BD" w:rsidR="00C81EB8" w:rsidRDefault="00C81EB8" w:rsidP="00C81EB8">
            <w:r>
              <w:rPr>
                <w:b/>
                <w:bCs/>
                <w:noProof/>
              </w:rPr>
              <w:drawing>
                <wp:inline distT="0" distB="0" distL="0" distR="0" wp14:anchorId="17C2A7A9" wp14:editId="2D6B5372">
                  <wp:extent cx="2834640" cy="1796415"/>
                  <wp:effectExtent l="0" t="0" r="0" b="0"/>
                  <wp:docPr id="19" name="Picture 19" descr="/var/folders/8_/hm9hv4nd0snc_rjfnk1n2_0m0000gn/T/com.microsoft.Word/Content.MSO/E57128F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9" descr="/var/folders/8_/hm9hv4nd0snc_rjfnk1n2_0m0000gn/T/com.microsoft.Word/Content.MSO/E57128F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6FAFE80" w14:textId="5D3D9F29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500D63" w:rsidRPr="00E61D47" w14:paraId="06F682A4" w14:textId="77777777" w:rsidTr="009E5139">
        <w:trPr>
          <w:trHeight w:val="529"/>
        </w:trPr>
        <w:tc>
          <w:tcPr>
            <w:tcW w:w="5000" w:type="pct"/>
            <w:gridSpan w:val="2"/>
          </w:tcPr>
          <w:p w14:paraId="43B1D830" w14:textId="1EA0A9A7" w:rsidR="00500D63" w:rsidRPr="00C81EB8" w:rsidRDefault="00C81EB8" w:rsidP="00C81EB8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0288" behindDoc="0" locked="0" layoutInCell="1" allowOverlap="1" wp14:anchorId="34880732" wp14:editId="6202C085">
                  <wp:simplePos x="0" y="0"/>
                  <wp:positionH relativeFrom="column">
                    <wp:posOffset>1110713</wp:posOffset>
                  </wp:positionH>
                  <wp:positionV relativeFrom="paragraph">
                    <wp:posOffset>489</wp:posOffset>
                  </wp:positionV>
                  <wp:extent cx="3524250" cy="2233295"/>
                  <wp:effectExtent l="0" t="0" r="0" b="0"/>
                  <wp:wrapTopAndBottom/>
                  <wp:docPr id="20" name="Picture 20" descr="/var/folders/8_/hm9hv4nd0snc_rjfnk1n2_0m0000gn/T/com.microsoft.Word/Content.MSO/77FEEE6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1" descr="/var/folders/8_/hm9hv4nd0snc_rjfnk1n2_0m0000gn/T/com.microsoft.Word/Content.MSO/77FEEE6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24250" cy="223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18BF88F9" w14:textId="77777777" w:rsidR="00500D63" w:rsidRPr="00E61D47" w:rsidRDefault="00500D63" w:rsidP="009E5139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</w:tbl>
    <w:p w14:paraId="40528253" w14:textId="209D7FE4" w:rsidR="00500D63" w:rsidRDefault="00500D63">
      <w:pPr>
        <w:rPr>
          <w:b/>
          <w:bCs/>
        </w:rPr>
      </w:pPr>
    </w:p>
    <w:p w14:paraId="1C9B9D37" w14:textId="77777777" w:rsidR="0093393F" w:rsidRPr="00E61D47" w:rsidRDefault="0093393F" w:rsidP="00766415">
      <w:pPr>
        <w:jc w:val="center"/>
        <w:rPr>
          <w:b/>
          <w:bCs/>
        </w:rPr>
      </w:pPr>
    </w:p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93393F" w:rsidRPr="00E61D47" w14:paraId="601C31BD" w14:textId="77777777" w:rsidTr="001C6E70">
        <w:trPr>
          <w:trHeight w:val="3320"/>
        </w:trPr>
        <w:tc>
          <w:tcPr>
            <w:tcW w:w="2500" w:type="pct"/>
          </w:tcPr>
          <w:p w14:paraId="278C05E6" w14:textId="5F99CC55" w:rsidR="006C1FFD" w:rsidRDefault="006C1FFD" w:rsidP="006C1FFD">
            <w:bookmarkStart w:id="2" w:name="_Hlk39073109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1CCAB4EF" wp14:editId="56503F50">
                  <wp:extent cx="2834640" cy="1796415"/>
                  <wp:effectExtent l="0" t="0" r="0" b="0"/>
                  <wp:docPr id="26" name="Picture 26" descr="/var/folders/8_/hm9hv4nd0snc_rjfnk1n2_0m0000gn/T/com.microsoft.Word/Content.MSO/1CB511E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5" descr="/var/folders/8_/hm9hv4nd0snc_rjfnk1n2_0m0000gn/T/com.microsoft.Word/Content.MSO/1CB511E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3FC8300" w14:textId="6D87178A" w:rsidR="0093393F" w:rsidRPr="00E61D47" w:rsidRDefault="0093393F" w:rsidP="001C6E70">
            <w:pPr>
              <w:rPr>
                <w:b/>
                <w:bCs/>
              </w:rPr>
            </w:pPr>
          </w:p>
          <w:p w14:paraId="393A9A6D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7F53E115" w14:textId="51F419E7" w:rsidR="00243D8F" w:rsidRDefault="00243D8F" w:rsidP="00243D8F">
            <w:r>
              <w:rPr>
                <w:b/>
                <w:bCs/>
                <w:noProof/>
              </w:rPr>
              <w:drawing>
                <wp:inline distT="0" distB="0" distL="0" distR="0" wp14:anchorId="5D757D46" wp14:editId="406085A6">
                  <wp:extent cx="2834640" cy="1796415"/>
                  <wp:effectExtent l="0" t="0" r="0" b="0"/>
                  <wp:docPr id="27" name="Picture 27" descr="/var/folders/8_/hm9hv4nd0snc_rjfnk1n2_0m0000gn/T/com.microsoft.Word/Content.MSO/54B7C8E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7" descr="/var/folders/8_/hm9hv4nd0snc_rjfnk1n2_0m0000gn/T/com.microsoft.Word/Content.MSO/54B7C8E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0761A63" w14:textId="77777777" w:rsidR="00243D8F" w:rsidRDefault="00243D8F" w:rsidP="001C6E70">
            <w:pPr>
              <w:jc w:val="center"/>
              <w:rPr>
                <w:b/>
                <w:bCs/>
              </w:rPr>
            </w:pPr>
          </w:p>
          <w:p w14:paraId="18431227" w14:textId="1C92A2A3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93393F" w:rsidRPr="00E61D47" w14:paraId="18B2D8DB" w14:textId="77777777" w:rsidTr="001C6E70">
        <w:trPr>
          <w:trHeight w:val="561"/>
        </w:trPr>
        <w:tc>
          <w:tcPr>
            <w:tcW w:w="2500" w:type="pct"/>
          </w:tcPr>
          <w:p w14:paraId="2B690268" w14:textId="665981D6" w:rsidR="00243D8F" w:rsidRDefault="00243D8F" w:rsidP="00243D8F">
            <w:r>
              <w:rPr>
                <w:b/>
                <w:bCs/>
                <w:noProof/>
              </w:rPr>
              <w:drawing>
                <wp:inline distT="0" distB="0" distL="0" distR="0" wp14:anchorId="4A11E41D" wp14:editId="6F568C83">
                  <wp:extent cx="2834640" cy="1796415"/>
                  <wp:effectExtent l="0" t="0" r="0" b="0"/>
                  <wp:docPr id="28" name="Picture 28" descr="/var/folders/8_/hm9hv4nd0snc_rjfnk1n2_0m0000gn/T/com.microsoft.Word/Content.MSO/DB98C3D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9" descr="/var/folders/8_/hm9hv4nd0snc_rjfnk1n2_0m0000gn/T/com.microsoft.Word/Content.MSO/DB98C3D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4AD1C1E" w14:textId="0DDF1345" w:rsidR="0093393F" w:rsidRDefault="0093393F" w:rsidP="001C6E7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        </w:t>
            </w:r>
            <w:r w:rsidRPr="00E61D47">
              <w:rPr>
                <w:b/>
                <w:bCs/>
              </w:rPr>
              <w:t>Tanzania FCS</w:t>
            </w:r>
          </w:p>
          <w:p w14:paraId="701C796C" w14:textId="77777777" w:rsidR="0093393F" w:rsidRPr="00E61D47" w:rsidRDefault="0093393F" w:rsidP="001C6E70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66345044" w14:textId="3F6400D3" w:rsidR="00243D8F" w:rsidRDefault="00243D8F" w:rsidP="00243D8F">
            <w:r>
              <w:rPr>
                <w:b/>
                <w:bCs/>
                <w:noProof/>
              </w:rPr>
              <w:drawing>
                <wp:inline distT="0" distB="0" distL="0" distR="0" wp14:anchorId="0DB14F1A" wp14:editId="2F85E9B8">
                  <wp:extent cx="2834640" cy="1796415"/>
                  <wp:effectExtent l="0" t="0" r="0" b="0"/>
                  <wp:docPr id="29" name="Picture 29" descr="/var/folders/8_/hm9hv4nd0snc_rjfnk1n2_0m0000gn/T/com.microsoft.Word/Content.MSO/C01ED84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1" descr="/var/folders/8_/hm9hv4nd0snc_rjfnk1n2_0m0000gn/T/com.microsoft.Word/Content.MSO/C01ED84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F6B0BDD" w14:textId="12D6DF83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93393F" w:rsidRPr="00E61D47" w14:paraId="1DAE7D4F" w14:textId="77777777" w:rsidTr="001C6E70">
        <w:trPr>
          <w:trHeight w:val="529"/>
        </w:trPr>
        <w:tc>
          <w:tcPr>
            <w:tcW w:w="5000" w:type="pct"/>
            <w:gridSpan w:val="2"/>
          </w:tcPr>
          <w:p w14:paraId="20360C8C" w14:textId="17E544D5" w:rsidR="0093393F" w:rsidRPr="00433710" w:rsidRDefault="00DF3B68" w:rsidP="00433710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5408" behindDoc="0" locked="0" layoutInCell="1" allowOverlap="1" wp14:anchorId="281692F9" wp14:editId="59A15FC4">
                  <wp:simplePos x="0" y="0"/>
                  <wp:positionH relativeFrom="column">
                    <wp:posOffset>1275080</wp:posOffset>
                  </wp:positionH>
                  <wp:positionV relativeFrom="paragraph">
                    <wp:posOffset>70339</wp:posOffset>
                  </wp:positionV>
                  <wp:extent cx="3663950" cy="2321560"/>
                  <wp:effectExtent l="0" t="0" r="0" b="0"/>
                  <wp:wrapTopAndBottom/>
                  <wp:docPr id="30" name="Picture 30" descr="/var/folders/8_/hm9hv4nd0snc_rjfnk1n2_0m0000gn/T/com.microsoft.Word/Content.MSO/6C46F79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3" descr="/var/folders/8_/hm9hv4nd0snc_rjfnk1n2_0m0000gn/T/com.microsoft.Word/Content.MSO/6C46F79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63950" cy="23215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48C192C" w14:textId="77777777" w:rsidR="0093393F" w:rsidRPr="00E61D47" w:rsidRDefault="0093393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  <w:bookmarkEnd w:id="2"/>
    </w:tbl>
    <w:p w14:paraId="4A0A0EC0" w14:textId="77777777" w:rsidR="0093393F" w:rsidRDefault="0093393F" w:rsidP="0093393F">
      <w:pPr>
        <w:jc w:val="center"/>
        <w:rPr>
          <w:b/>
          <w:bCs/>
        </w:rPr>
      </w:pPr>
    </w:p>
    <w:p w14:paraId="6CEB98E9" w14:textId="31966E6C" w:rsidR="00381442" w:rsidRPr="00732E36" w:rsidRDefault="0093393F" w:rsidP="00732E36">
      <w:pPr>
        <w:jc w:val="center"/>
        <w:rPr>
          <w:b/>
          <w:bCs/>
        </w:rPr>
      </w:pPr>
      <w:bookmarkStart w:id="3" w:name="_Hlk39073117"/>
      <w:r w:rsidRPr="00E61D47">
        <w:rPr>
          <w:b/>
          <w:bCs/>
        </w:rPr>
        <w:t xml:space="preserve">Figure </w:t>
      </w:r>
      <w:r w:rsidR="005C548A">
        <w:rPr>
          <w:b/>
          <w:bCs/>
        </w:rPr>
        <w:t>3</w:t>
      </w:r>
      <w:r w:rsidRPr="00E61D47">
        <w:rPr>
          <w:b/>
          <w:bCs/>
        </w:rPr>
        <w:t xml:space="preserve">. ROC curves for classifying the </w:t>
      </w:r>
      <w:r w:rsidR="00FA528C">
        <w:rPr>
          <w:b/>
          <w:bCs/>
        </w:rPr>
        <w:t>20 percent</w:t>
      </w:r>
      <w:r w:rsidRPr="00E61D47">
        <w:rPr>
          <w:b/>
          <w:bCs/>
        </w:rPr>
        <w:t xml:space="preserve"> food insecure category</w:t>
      </w:r>
    </w:p>
    <w:bookmarkEnd w:id="3"/>
    <w:p w14:paraId="600AEC4A" w14:textId="73D4F4B5" w:rsidR="00E61D47" w:rsidRDefault="00E61D47" w:rsidP="005A625F"/>
    <w:p w14:paraId="4BBCA815" w14:textId="1F891B67" w:rsidR="005A625F" w:rsidRDefault="005A625F" w:rsidP="005A625F"/>
    <w:p w14:paraId="69ECF5DD" w14:textId="51831FE2" w:rsidR="005A625F" w:rsidRDefault="005A625F" w:rsidP="005A625F"/>
    <w:tbl>
      <w:tblPr>
        <w:tblStyle w:val="TableGrid"/>
        <w:tblpPr w:leftFromText="180" w:rightFromText="180" w:vertAnchor="text" w:horzAnchor="margin" w:tblpY="113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7C4385" w:rsidRPr="00E61D47" w14:paraId="64F7EAA3" w14:textId="77777777" w:rsidTr="001C6E70">
        <w:trPr>
          <w:trHeight w:val="3320"/>
        </w:trPr>
        <w:tc>
          <w:tcPr>
            <w:tcW w:w="2500" w:type="pct"/>
          </w:tcPr>
          <w:p w14:paraId="1C70C2B0" w14:textId="7076EBD5" w:rsidR="00CE43BB" w:rsidRDefault="00CE43BB" w:rsidP="00CE43BB">
            <w:bookmarkStart w:id="4" w:name="_Hlk39073552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2CDC59E0" wp14:editId="5AD31FC7">
                  <wp:extent cx="2834640" cy="1796415"/>
                  <wp:effectExtent l="0" t="0" r="0" b="0"/>
                  <wp:docPr id="6" name="Picture 6" descr="/var/folders/8_/hm9hv4nd0snc_rjfnk1n2_0m0000gn/T/com.microsoft.Word/Content.MSO/BDDF05F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/var/folders/8_/hm9hv4nd0snc_rjfnk1n2_0m0000gn/T/com.microsoft.Word/Content.MSO/BDDF05F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2D5E8F" w14:textId="45095F2C" w:rsidR="007C4385" w:rsidRPr="00E61D47" w:rsidRDefault="007C4385" w:rsidP="001C6E70">
            <w:pPr>
              <w:rPr>
                <w:b/>
                <w:bCs/>
              </w:rPr>
            </w:pPr>
          </w:p>
          <w:p w14:paraId="6C917F8B" w14:textId="77777777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547B7D48" w14:textId="3FE17F79" w:rsidR="00CE43BB" w:rsidRDefault="00CE43BB" w:rsidP="00CE43BB">
            <w:r>
              <w:rPr>
                <w:b/>
                <w:bCs/>
                <w:noProof/>
              </w:rPr>
              <w:drawing>
                <wp:inline distT="0" distB="0" distL="0" distR="0" wp14:anchorId="099FDA04" wp14:editId="5C262EE2">
                  <wp:extent cx="2834640" cy="1796415"/>
                  <wp:effectExtent l="0" t="0" r="0" b="0"/>
                  <wp:docPr id="7" name="Picture 7" descr="/var/folders/8_/hm9hv4nd0snc_rjfnk1n2_0m0000gn/T/com.microsoft.Word/Content.MSO/CF1060C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/var/folders/8_/hm9hv4nd0snc_rjfnk1n2_0m0000gn/T/com.microsoft.Word/Content.MSO/CF1060C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D6F168" w14:textId="1D4242B7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7C4385" w:rsidRPr="00E61D47" w14:paraId="6A039CF2" w14:textId="77777777" w:rsidTr="001C6E70">
        <w:trPr>
          <w:trHeight w:val="561"/>
        </w:trPr>
        <w:tc>
          <w:tcPr>
            <w:tcW w:w="2500" w:type="pct"/>
          </w:tcPr>
          <w:p w14:paraId="67488869" w14:textId="236FC068" w:rsidR="00CE43BB" w:rsidRDefault="00CE43BB" w:rsidP="00CE43BB">
            <w:r>
              <w:rPr>
                <w:b/>
                <w:bCs/>
                <w:noProof/>
              </w:rPr>
              <w:drawing>
                <wp:inline distT="0" distB="0" distL="0" distR="0" wp14:anchorId="0988FC6D" wp14:editId="3A427ADA">
                  <wp:extent cx="2834640" cy="1796415"/>
                  <wp:effectExtent l="0" t="0" r="0" b="0"/>
                  <wp:docPr id="8" name="Picture 8" descr="/var/folders/8_/hm9hv4nd0snc_rjfnk1n2_0m0000gn/T/com.microsoft.Word/Content.MSO/FE1A401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 descr="/var/folders/8_/hm9hv4nd0snc_rjfnk1n2_0m0000gn/T/com.microsoft.Word/Content.MSO/FE1A401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5F1507A" w14:textId="48E429F6" w:rsidR="007C4385" w:rsidRDefault="007C4385" w:rsidP="001C6E70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                              </w:t>
            </w:r>
            <w:r w:rsidRPr="00E61D47">
              <w:rPr>
                <w:b/>
                <w:bCs/>
              </w:rPr>
              <w:t>Tanzania FCS</w:t>
            </w:r>
          </w:p>
          <w:p w14:paraId="65A902F4" w14:textId="77777777" w:rsidR="007C4385" w:rsidRPr="00E61D47" w:rsidRDefault="007C4385" w:rsidP="001C6E70">
            <w:pPr>
              <w:rPr>
                <w:b/>
                <w:bCs/>
              </w:rPr>
            </w:pPr>
          </w:p>
        </w:tc>
        <w:tc>
          <w:tcPr>
            <w:tcW w:w="2500" w:type="pct"/>
          </w:tcPr>
          <w:p w14:paraId="1B3F7480" w14:textId="3BA3C2BC" w:rsidR="00CE43BB" w:rsidRDefault="00CE43BB" w:rsidP="00CE43BB">
            <w:r>
              <w:rPr>
                <w:b/>
                <w:bCs/>
                <w:noProof/>
              </w:rPr>
              <w:drawing>
                <wp:inline distT="0" distB="0" distL="0" distR="0" wp14:anchorId="305A8224" wp14:editId="7CA0B098">
                  <wp:extent cx="2834640" cy="1796415"/>
                  <wp:effectExtent l="0" t="0" r="0" b="0"/>
                  <wp:docPr id="9" name="Picture 9" descr="/var/folders/8_/hm9hv4nd0snc_rjfnk1n2_0m0000gn/T/com.microsoft.Word/Content.MSO/B92BCD4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/var/folders/8_/hm9hv4nd0snc_rjfnk1n2_0m0000gn/T/com.microsoft.Word/Content.MSO/B92BCD4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964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FE3320B" w14:textId="11352D00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7C4385" w:rsidRPr="00E61D47" w14:paraId="110AD9E8" w14:textId="77777777" w:rsidTr="001C6E70">
        <w:trPr>
          <w:trHeight w:val="529"/>
        </w:trPr>
        <w:tc>
          <w:tcPr>
            <w:tcW w:w="5000" w:type="pct"/>
            <w:gridSpan w:val="2"/>
          </w:tcPr>
          <w:p w14:paraId="57FA6BCB" w14:textId="408122B1" w:rsidR="00CE43BB" w:rsidRDefault="00CE43BB" w:rsidP="00CE43BB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7456" behindDoc="0" locked="0" layoutInCell="1" allowOverlap="1" wp14:anchorId="603B24AA" wp14:editId="57A8DE09">
                  <wp:simplePos x="0" y="0"/>
                  <wp:positionH relativeFrom="column">
                    <wp:posOffset>767178</wp:posOffset>
                  </wp:positionH>
                  <wp:positionV relativeFrom="paragraph">
                    <wp:posOffset>72878</wp:posOffset>
                  </wp:positionV>
                  <wp:extent cx="3946525" cy="2500630"/>
                  <wp:effectExtent l="0" t="0" r="0" b="0"/>
                  <wp:wrapTopAndBottom/>
                  <wp:docPr id="10" name="Picture 10" descr="/var/folders/8_/hm9hv4nd0snc_rjfnk1n2_0m0000gn/T/com.microsoft.Word/Content.MSO/44516DE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/var/folders/8_/hm9hv4nd0snc_rjfnk1n2_0m0000gn/T/com.microsoft.Word/Content.MSO/44516DE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46525" cy="25006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27A8DEA9" w14:textId="14728888" w:rsidR="007C4385" w:rsidRPr="00E61D47" w:rsidRDefault="007C4385" w:rsidP="001C6E70">
            <w:pPr>
              <w:jc w:val="center"/>
              <w:rPr>
                <w:b/>
                <w:bCs/>
              </w:rPr>
            </w:pPr>
          </w:p>
          <w:p w14:paraId="1472BEB5" w14:textId="77777777" w:rsidR="007C4385" w:rsidRPr="00E61D47" w:rsidRDefault="007C4385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</w:tc>
      </w:tr>
      <w:bookmarkEnd w:id="4"/>
    </w:tbl>
    <w:p w14:paraId="68565CF0" w14:textId="77777777" w:rsidR="007C4385" w:rsidRDefault="007C4385" w:rsidP="007C4385">
      <w:pPr>
        <w:jc w:val="center"/>
        <w:rPr>
          <w:b/>
          <w:bCs/>
        </w:rPr>
      </w:pPr>
    </w:p>
    <w:p w14:paraId="54386437" w14:textId="59CC79B7" w:rsidR="007C4385" w:rsidRDefault="007C4385" w:rsidP="007C4385">
      <w:pPr>
        <w:jc w:val="center"/>
        <w:rPr>
          <w:b/>
          <w:bCs/>
        </w:rPr>
      </w:pPr>
      <w:bookmarkStart w:id="5" w:name="_Hlk39073978"/>
      <w:r w:rsidRPr="00E61D47">
        <w:rPr>
          <w:b/>
          <w:bCs/>
        </w:rPr>
        <w:t xml:space="preserve">Figure </w:t>
      </w:r>
      <w:r>
        <w:rPr>
          <w:b/>
          <w:bCs/>
        </w:rPr>
        <w:t>4</w:t>
      </w:r>
      <w:r w:rsidRPr="00E61D47">
        <w:rPr>
          <w:b/>
          <w:bCs/>
        </w:rPr>
        <w:t xml:space="preserve">. ROC curves </w:t>
      </w:r>
      <w:r w:rsidR="00954E2A">
        <w:rPr>
          <w:b/>
          <w:bCs/>
        </w:rPr>
        <w:t xml:space="preserve">with different sampling for </w:t>
      </w:r>
      <w:r w:rsidRPr="00E61D47">
        <w:rPr>
          <w:b/>
          <w:bCs/>
        </w:rPr>
        <w:t>the most food insecure category</w:t>
      </w:r>
    </w:p>
    <w:p w14:paraId="14664836" w14:textId="77777777" w:rsidR="004E6041" w:rsidRDefault="004E6041" w:rsidP="007C4385">
      <w:pPr>
        <w:jc w:val="center"/>
        <w:rPr>
          <w:b/>
          <w:bCs/>
        </w:rPr>
      </w:pPr>
    </w:p>
    <w:bookmarkEnd w:id="5"/>
    <w:p w14:paraId="6D0629D4" w14:textId="207F953E" w:rsidR="00766415" w:rsidRDefault="00766415" w:rsidP="005A625F"/>
    <w:p w14:paraId="1197A2FA" w14:textId="2259B572" w:rsidR="00954E2A" w:rsidRDefault="00954E2A">
      <w:pPr>
        <w:rPr>
          <w:b/>
          <w:bCs/>
        </w:rPr>
      </w:pPr>
    </w:p>
    <w:p w14:paraId="0CD949E3" w14:textId="5E0EADDE" w:rsidR="00F06FCF" w:rsidRDefault="00F06FCF" w:rsidP="00F06FCF">
      <w:pPr>
        <w:rPr>
          <w:rFonts w:ascii="Garamond" w:eastAsia="SimSun" w:hAnsi="Garamond" w:cs="Times"/>
          <w:b/>
          <w:bCs/>
          <w:color w:val="333333"/>
        </w:rPr>
      </w:pPr>
      <w:r w:rsidRPr="00160FB5">
        <w:rPr>
          <w:rFonts w:ascii="Garamond" w:eastAsia="SimSun" w:hAnsi="Garamond" w:cs="Times"/>
          <w:b/>
          <w:bCs/>
          <w:color w:val="333333"/>
        </w:rPr>
        <w:t xml:space="preserve">Table </w:t>
      </w:r>
      <w:r>
        <w:rPr>
          <w:rFonts w:ascii="Garamond" w:eastAsia="SimSun" w:hAnsi="Garamond" w:cs="Times"/>
          <w:b/>
          <w:bCs/>
          <w:color w:val="333333"/>
        </w:rPr>
        <w:t>1</w:t>
      </w:r>
      <w:r w:rsidRPr="001775A2">
        <w:rPr>
          <w:rFonts w:ascii="Garamond" w:eastAsia="SimSun" w:hAnsi="Garamond" w:cs="Times"/>
          <w:b/>
          <w:bCs/>
          <w:color w:val="333333"/>
        </w:rPr>
        <w:t xml:space="preserve">: </w:t>
      </w:r>
      <w:r>
        <w:rPr>
          <w:rFonts w:ascii="Garamond" w:eastAsia="SimSun" w:hAnsi="Garamond" w:cs="Times"/>
          <w:b/>
          <w:bCs/>
          <w:color w:val="333333"/>
        </w:rPr>
        <w:t xml:space="preserve"> 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ML </w:t>
      </w:r>
      <w:r>
        <w:rPr>
          <w:rFonts w:ascii="Garamond" w:eastAsia="SimSun" w:hAnsi="Garamond" w:cs="Times"/>
          <w:b/>
          <w:bCs/>
          <w:color w:val="333333"/>
        </w:rPr>
        <w:t>algorithm V.S. baseline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</w:t>
      </w:r>
      <w:r w:rsidR="009C5878">
        <w:rPr>
          <w:rFonts w:ascii="Garamond" w:eastAsia="SimSun" w:hAnsi="Garamond" w:cs="Times"/>
          <w:b/>
          <w:bCs/>
          <w:color w:val="333333"/>
        </w:rPr>
        <w:t>results with</w:t>
      </w:r>
      <w:r w:rsidR="00FB33A5">
        <w:rPr>
          <w:rFonts w:ascii="Garamond" w:eastAsia="SimSun" w:hAnsi="Garamond" w:cs="Times"/>
          <w:b/>
          <w:bCs/>
          <w:color w:val="333333"/>
        </w:rPr>
        <w:t xml:space="preserve"> </w:t>
      </w:r>
      <w:r>
        <w:rPr>
          <w:rFonts w:ascii="Garamond" w:eastAsia="SimSun" w:hAnsi="Garamond" w:cs="Times"/>
          <w:b/>
          <w:bCs/>
          <w:color w:val="333333"/>
        </w:rPr>
        <w:t xml:space="preserve">most 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food secure </w:t>
      </w:r>
      <w:r>
        <w:rPr>
          <w:rFonts w:ascii="Garamond" w:eastAsia="SimSun" w:hAnsi="Garamond" w:cs="Times"/>
          <w:b/>
          <w:bCs/>
          <w:color w:val="333333"/>
        </w:rPr>
        <w:t>category versus the rest</w:t>
      </w:r>
      <w:r w:rsidR="00FB33A5">
        <w:rPr>
          <w:rFonts w:ascii="Garamond" w:eastAsia="SimSun" w:hAnsi="Garamond" w:cs="Times"/>
          <w:b/>
          <w:bCs/>
          <w:color w:val="333333"/>
        </w:rPr>
        <w:t xml:space="preserve"> </w:t>
      </w:r>
      <w:bookmarkStart w:id="6" w:name="_Hlk39168178"/>
      <w:r w:rsidR="00E05B41">
        <w:rPr>
          <w:rFonts w:ascii="Garamond" w:eastAsia="SimSun" w:hAnsi="Garamond" w:cs="Times"/>
          <w:b/>
          <w:bCs/>
          <w:color w:val="333333"/>
        </w:rPr>
        <w:t>categorization</w:t>
      </w:r>
      <w:bookmarkEnd w:id="6"/>
    </w:p>
    <w:tbl>
      <w:tblPr>
        <w:tblStyle w:val="PlainTable3"/>
        <w:tblW w:w="4952" w:type="pct"/>
        <w:jc w:val="center"/>
        <w:tblLayout w:type="fixed"/>
        <w:tblLook w:val="0420" w:firstRow="1" w:lastRow="0" w:firstColumn="0" w:lastColumn="0" w:noHBand="0" w:noVBand="1"/>
      </w:tblPr>
      <w:tblGrid>
        <w:gridCol w:w="1079"/>
        <w:gridCol w:w="1081"/>
        <w:gridCol w:w="812"/>
        <w:gridCol w:w="810"/>
        <w:gridCol w:w="1383"/>
        <w:gridCol w:w="779"/>
        <w:gridCol w:w="1077"/>
        <w:gridCol w:w="1170"/>
        <w:gridCol w:w="1079"/>
      </w:tblGrid>
      <w:tr w:rsidR="00E05B41" w:rsidRPr="002C6CA8" w14:paraId="02625C62" w14:textId="05D70BAF" w:rsidTr="00AC781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582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6F447CF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64738878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F474D3E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438" w:type="pct"/>
            <w:tcBorders>
              <w:top w:val="single" w:sz="4" w:space="0" w:color="auto"/>
            </w:tcBorders>
          </w:tcPr>
          <w:p w14:paraId="6D8BFC9B" w14:textId="6FA10BD1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Threshold</w:t>
            </w:r>
          </w:p>
        </w:tc>
        <w:tc>
          <w:tcPr>
            <w:tcW w:w="43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2199FBB9" w14:textId="58A712DA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38F5869B" w14:textId="77777777" w:rsidR="00FE62B0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</w:t>
            </w:r>
          </w:p>
          <w:p w14:paraId="2B5AA4D3" w14:textId="02CE21DB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ine)</w:t>
            </w:r>
          </w:p>
        </w:tc>
        <w:tc>
          <w:tcPr>
            <w:tcW w:w="74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F720A78" w14:textId="1C8B2058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650872EF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420" w:type="pct"/>
            <w:tcBorders>
              <w:top w:val="single" w:sz="4" w:space="0" w:color="auto"/>
            </w:tcBorders>
          </w:tcPr>
          <w:p w14:paraId="102E36C2" w14:textId="2064A012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  <w:p w14:paraId="5823AE7C" w14:textId="77777777" w:rsidR="00CA409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</w:t>
            </w:r>
          </w:p>
          <w:p w14:paraId="57F77496" w14:textId="72E1B683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ine)</w:t>
            </w:r>
          </w:p>
        </w:tc>
        <w:tc>
          <w:tcPr>
            <w:tcW w:w="581" w:type="pct"/>
            <w:tcBorders>
              <w:top w:val="single" w:sz="4" w:space="0" w:color="auto"/>
            </w:tcBorders>
          </w:tcPr>
          <w:p w14:paraId="03F8FF2F" w14:textId="4F5D8CAF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631" w:type="pct"/>
            <w:tcBorders>
              <w:top w:val="single" w:sz="4" w:space="0" w:color="auto"/>
            </w:tcBorders>
          </w:tcPr>
          <w:p w14:paraId="611B7E93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ccuracy</w:t>
            </w:r>
          </w:p>
          <w:p w14:paraId="25E7E6E2" w14:textId="76D3C5E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583" w:type="pct"/>
            <w:tcBorders>
              <w:top w:val="single" w:sz="4" w:space="0" w:color="auto"/>
            </w:tcBorders>
          </w:tcPr>
          <w:p w14:paraId="103CCFEA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ccuracy</w:t>
            </w:r>
          </w:p>
          <w:p w14:paraId="4C912951" w14:textId="0800F29E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</w:tr>
      <w:tr w:rsidR="00E05B41" w:rsidRPr="002C6CA8" w14:paraId="63466682" w14:textId="77EAF19F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82" w:type="pct"/>
            <w:vMerge w:val="restart"/>
            <w:shd w:val="clear" w:color="auto" w:fill="auto"/>
            <w:hideMark/>
          </w:tcPr>
          <w:p w14:paraId="127ED8D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2750B321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5DF4C45D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shd w:val="clear" w:color="auto" w:fill="auto"/>
          </w:tcPr>
          <w:p w14:paraId="3608B64A" w14:textId="776104C7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.50</w:t>
            </w:r>
          </w:p>
        </w:tc>
        <w:tc>
          <w:tcPr>
            <w:tcW w:w="437" w:type="pct"/>
            <w:shd w:val="clear" w:color="auto" w:fill="auto"/>
            <w:hideMark/>
          </w:tcPr>
          <w:p w14:paraId="28DE829C" w14:textId="23E2295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38</w:t>
            </w:r>
          </w:p>
        </w:tc>
        <w:tc>
          <w:tcPr>
            <w:tcW w:w="746" w:type="pct"/>
            <w:shd w:val="clear" w:color="auto" w:fill="auto"/>
            <w:hideMark/>
          </w:tcPr>
          <w:p w14:paraId="7B455B8E" w14:textId="7E4F6128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 xml:space="preserve">55 - </w:t>
            </w: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89</w:t>
            </w:r>
          </w:p>
        </w:tc>
        <w:tc>
          <w:tcPr>
            <w:tcW w:w="420" w:type="pct"/>
            <w:shd w:val="clear" w:color="auto" w:fill="auto"/>
          </w:tcPr>
          <w:p w14:paraId="2ED66254" w14:textId="6941AAD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47</w:t>
            </w:r>
          </w:p>
        </w:tc>
        <w:tc>
          <w:tcPr>
            <w:tcW w:w="581" w:type="pct"/>
            <w:shd w:val="clear" w:color="auto" w:fill="auto"/>
          </w:tcPr>
          <w:p w14:paraId="71870136" w14:textId="02D1792C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66-0.75</w:t>
            </w:r>
          </w:p>
        </w:tc>
        <w:tc>
          <w:tcPr>
            <w:tcW w:w="631" w:type="pct"/>
            <w:shd w:val="clear" w:color="auto" w:fill="auto"/>
          </w:tcPr>
          <w:p w14:paraId="0B4461DE" w14:textId="27684A20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</w:rPr>
              <w:t>0.55</w:t>
            </w:r>
          </w:p>
        </w:tc>
        <w:tc>
          <w:tcPr>
            <w:tcW w:w="583" w:type="pct"/>
            <w:shd w:val="clear" w:color="auto" w:fill="auto"/>
          </w:tcPr>
          <w:p w14:paraId="596B33ED" w14:textId="66F08657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 w:rsidRPr="002C6CA8">
              <w:rPr>
                <w:rFonts w:ascii="Garamond" w:hAnsi="Garamond" w:cs="Calibri"/>
                <w:kern w:val="24"/>
              </w:rPr>
              <w:t>0.</w:t>
            </w:r>
            <w:r>
              <w:rPr>
                <w:rFonts w:ascii="Garamond" w:hAnsi="Garamond" w:cs="Calibri"/>
                <w:kern w:val="24"/>
              </w:rPr>
              <w:t>52</w:t>
            </w:r>
            <w:r w:rsidRPr="002C6CA8">
              <w:rPr>
                <w:rFonts w:ascii="Garamond" w:hAnsi="Garamond" w:cs="Calibri"/>
                <w:kern w:val="24"/>
              </w:rPr>
              <w:t>-0.</w:t>
            </w:r>
            <w:r>
              <w:rPr>
                <w:rFonts w:ascii="Garamond" w:hAnsi="Garamond" w:cs="Calibri"/>
                <w:kern w:val="24"/>
              </w:rPr>
              <w:t>69</w:t>
            </w:r>
          </w:p>
        </w:tc>
      </w:tr>
      <w:tr w:rsidR="00E05B41" w:rsidRPr="002C6CA8" w14:paraId="30CD22CC" w14:textId="00B3E05F" w:rsidTr="00AC7813">
        <w:trPr>
          <w:trHeight w:val="775"/>
          <w:jc w:val="center"/>
        </w:trPr>
        <w:tc>
          <w:tcPr>
            <w:tcW w:w="582" w:type="pct"/>
            <w:vMerge/>
            <w:shd w:val="clear" w:color="auto" w:fill="auto"/>
            <w:hideMark/>
          </w:tcPr>
          <w:p w14:paraId="1ED766AA" w14:textId="77777777" w:rsidR="00E05B41" w:rsidRPr="002C6CA8" w:rsidRDefault="00E05B41" w:rsidP="00E05B41">
            <w:pPr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488A4EA4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438" w:type="pct"/>
            <w:shd w:val="clear" w:color="auto" w:fill="auto"/>
          </w:tcPr>
          <w:p w14:paraId="233A1D34" w14:textId="6001491E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40</w:t>
            </w:r>
          </w:p>
        </w:tc>
        <w:tc>
          <w:tcPr>
            <w:tcW w:w="437" w:type="pct"/>
            <w:shd w:val="clear" w:color="auto" w:fill="auto"/>
          </w:tcPr>
          <w:p w14:paraId="37D0684A" w14:textId="19D93D1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60</w:t>
            </w:r>
          </w:p>
        </w:tc>
        <w:tc>
          <w:tcPr>
            <w:tcW w:w="746" w:type="pct"/>
            <w:shd w:val="clear" w:color="auto" w:fill="auto"/>
          </w:tcPr>
          <w:p w14:paraId="513DB340" w14:textId="315B13C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76 - 0.96</w:t>
            </w:r>
          </w:p>
        </w:tc>
        <w:tc>
          <w:tcPr>
            <w:tcW w:w="420" w:type="pct"/>
            <w:shd w:val="clear" w:color="auto" w:fill="auto"/>
          </w:tcPr>
          <w:p w14:paraId="47128C52" w14:textId="1EF34347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71</w:t>
            </w:r>
          </w:p>
          <w:p w14:paraId="2D9DF91C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</w:p>
        </w:tc>
        <w:tc>
          <w:tcPr>
            <w:tcW w:w="581" w:type="pct"/>
            <w:shd w:val="clear" w:color="auto" w:fill="auto"/>
          </w:tcPr>
          <w:p w14:paraId="206A806A" w14:textId="45BCB2B4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83-0.94</w:t>
            </w:r>
          </w:p>
        </w:tc>
        <w:tc>
          <w:tcPr>
            <w:tcW w:w="631" w:type="pct"/>
            <w:shd w:val="clear" w:color="auto" w:fill="auto"/>
          </w:tcPr>
          <w:p w14:paraId="0FB344C0" w14:textId="345E93D8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58</w:t>
            </w:r>
          </w:p>
        </w:tc>
        <w:tc>
          <w:tcPr>
            <w:tcW w:w="583" w:type="pct"/>
            <w:shd w:val="clear" w:color="auto" w:fill="auto"/>
          </w:tcPr>
          <w:p w14:paraId="6B6141FB" w14:textId="1CADDA0B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76-0.96</w:t>
            </w:r>
          </w:p>
        </w:tc>
      </w:tr>
      <w:tr w:rsidR="00E05B41" w:rsidRPr="002C6CA8" w14:paraId="6D8BF73E" w14:textId="0D2D236C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82" w:type="pct"/>
            <w:vMerge w:val="restart"/>
            <w:shd w:val="clear" w:color="auto" w:fill="auto"/>
            <w:hideMark/>
          </w:tcPr>
          <w:p w14:paraId="48BCC01B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0C22970A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26091C3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shd w:val="clear" w:color="auto" w:fill="auto"/>
          </w:tcPr>
          <w:p w14:paraId="323E70CF" w14:textId="2C5EE36F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0</w:t>
            </w:r>
          </w:p>
        </w:tc>
        <w:tc>
          <w:tcPr>
            <w:tcW w:w="437" w:type="pct"/>
            <w:shd w:val="clear" w:color="auto" w:fill="auto"/>
          </w:tcPr>
          <w:p w14:paraId="047F4845" w14:textId="5D4D43C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11</w:t>
            </w:r>
          </w:p>
        </w:tc>
        <w:tc>
          <w:tcPr>
            <w:tcW w:w="746" w:type="pct"/>
            <w:shd w:val="clear" w:color="auto" w:fill="auto"/>
          </w:tcPr>
          <w:p w14:paraId="220440EE" w14:textId="39FFE3B6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 xml:space="preserve">0.78 </w:t>
            </w:r>
            <w:r w:rsidR="00422A0B">
              <w:rPr>
                <w:rFonts w:ascii="Garamond" w:hAnsi="Garamond" w:cs="Arial"/>
              </w:rPr>
              <w:t>–</w:t>
            </w:r>
            <w:r>
              <w:rPr>
                <w:rFonts w:ascii="Garamond" w:hAnsi="Garamond" w:cs="Arial"/>
              </w:rPr>
              <w:t xml:space="preserve"> 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shd w:val="clear" w:color="auto" w:fill="auto"/>
          </w:tcPr>
          <w:p w14:paraId="183BB757" w14:textId="239ADE05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14</w:t>
            </w:r>
          </w:p>
        </w:tc>
        <w:tc>
          <w:tcPr>
            <w:tcW w:w="581" w:type="pct"/>
            <w:shd w:val="clear" w:color="auto" w:fill="auto"/>
          </w:tcPr>
          <w:p w14:paraId="45F54605" w14:textId="4721D19E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22-0.50</w:t>
            </w:r>
          </w:p>
        </w:tc>
        <w:tc>
          <w:tcPr>
            <w:tcW w:w="631" w:type="pct"/>
            <w:shd w:val="clear" w:color="auto" w:fill="auto"/>
          </w:tcPr>
          <w:p w14:paraId="17B4B164" w14:textId="4C5125E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84</w:t>
            </w:r>
          </w:p>
        </w:tc>
        <w:tc>
          <w:tcPr>
            <w:tcW w:w="583" w:type="pct"/>
            <w:shd w:val="clear" w:color="auto" w:fill="auto"/>
          </w:tcPr>
          <w:p w14:paraId="0A0603ED" w14:textId="165F02BA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12-0.84</w:t>
            </w:r>
          </w:p>
        </w:tc>
      </w:tr>
      <w:tr w:rsidR="00E05B41" w:rsidRPr="002C6CA8" w14:paraId="68499283" w14:textId="23D15039" w:rsidTr="00AC7813">
        <w:trPr>
          <w:trHeight w:val="852"/>
          <w:jc w:val="center"/>
        </w:trPr>
        <w:tc>
          <w:tcPr>
            <w:tcW w:w="582" w:type="pct"/>
            <w:vMerge/>
            <w:shd w:val="clear" w:color="auto" w:fill="auto"/>
            <w:hideMark/>
          </w:tcPr>
          <w:p w14:paraId="2D990607" w14:textId="77777777" w:rsidR="00E05B41" w:rsidRPr="002C6CA8" w:rsidRDefault="00E05B41" w:rsidP="00E05B41">
            <w:pPr>
              <w:rPr>
                <w:rFonts w:ascii="Garamond" w:hAnsi="Garamond" w:cs="Arial"/>
              </w:rPr>
            </w:pPr>
          </w:p>
        </w:tc>
        <w:tc>
          <w:tcPr>
            <w:tcW w:w="583" w:type="pct"/>
            <w:shd w:val="clear" w:color="auto" w:fill="auto"/>
            <w:hideMark/>
          </w:tcPr>
          <w:p w14:paraId="628901CC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438" w:type="pct"/>
            <w:shd w:val="clear" w:color="auto" w:fill="auto"/>
          </w:tcPr>
          <w:p w14:paraId="174A35C4" w14:textId="4F47E381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0</w:t>
            </w:r>
          </w:p>
        </w:tc>
        <w:tc>
          <w:tcPr>
            <w:tcW w:w="437" w:type="pct"/>
            <w:shd w:val="clear" w:color="auto" w:fill="auto"/>
          </w:tcPr>
          <w:p w14:paraId="0D9F7F3B" w14:textId="5B482AC9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44</w:t>
            </w:r>
          </w:p>
        </w:tc>
        <w:tc>
          <w:tcPr>
            <w:tcW w:w="746" w:type="pct"/>
            <w:shd w:val="clear" w:color="auto" w:fill="auto"/>
          </w:tcPr>
          <w:p w14:paraId="3AE0BD32" w14:textId="3DBB2CCB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72-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shd w:val="clear" w:color="auto" w:fill="auto"/>
          </w:tcPr>
          <w:p w14:paraId="5AC6FAEF" w14:textId="50DE93FF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46</w:t>
            </w:r>
          </w:p>
        </w:tc>
        <w:tc>
          <w:tcPr>
            <w:tcW w:w="581" w:type="pct"/>
            <w:shd w:val="clear" w:color="auto" w:fill="auto"/>
          </w:tcPr>
          <w:p w14:paraId="1E957F83" w14:textId="300DB163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56-0.57</w:t>
            </w:r>
          </w:p>
        </w:tc>
        <w:tc>
          <w:tcPr>
            <w:tcW w:w="631" w:type="pct"/>
            <w:shd w:val="clear" w:color="auto" w:fill="auto"/>
          </w:tcPr>
          <w:p w14:paraId="2FFF6C3B" w14:textId="5968D693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59</w:t>
            </w:r>
          </w:p>
        </w:tc>
        <w:tc>
          <w:tcPr>
            <w:tcW w:w="583" w:type="pct"/>
            <w:shd w:val="clear" w:color="auto" w:fill="auto"/>
          </w:tcPr>
          <w:p w14:paraId="74E7DEE2" w14:textId="25FCB08D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40-0.59</w:t>
            </w:r>
          </w:p>
        </w:tc>
      </w:tr>
      <w:tr w:rsidR="00E05B41" w:rsidRPr="002C6CA8" w14:paraId="723E43B3" w14:textId="7E5E80EE" w:rsidTr="00AC78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582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986A832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83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DEF62A0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38" w:type="pct"/>
            <w:tcBorders>
              <w:bottom w:val="single" w:sz="4" w:space="0" w:color="auto"/>
            </w:tcBorders>
            <w:shd w:val="clear" w:color="auto" w:fill="auto"/>
          </w:tcPr>
          <w:p w14:paraId="58518B6C" w14:textId="13EF9EF6" w:rsidR="00E05B41" w:rsidRPr="00AC7782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50</w:t>
            </w:r>
          </w:p>
        </w:tc>
        <w:tc>
          <w:tcPr>
            <w:tcW w:w="437" w:type="pct"/>
            <w:tcBorders>
              <w:bottom w:val="single" w:sz="4" w:space="0" w:color="auto"/>
            </w:tcBorders>
            <w:shd w:val="clear" w:color="auto" w:fill="auto"/>
          </w:tcPr>
          <w:p w14:paraId="1F1FBA97" w14:textId="682ADE24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746" w:type="pct"/>
            <w:tcBorders>
              <w:bottom w:val="single" w:sz="4" w:space="0" w:color="auto"/>
            </w:tcBorders>
            <w:shd w:val="clear" w:color="auto" w:fill="auto"/>
          </w:tcPr>
          <w:p w14:paraId="1F45F252" w14:textId="624F576A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57-1</w:t>
            </w:r>
            <w:r w:rsidR="00422A0B">
              <w:rPr>
                <w:rFonts w:ascii="Garamond" w:hAnsi="Garamond" w:cs="Arial"/>
              </w:rPr>
              <w:t>.00</w:t>
            </w:r>
          </w:p>
        </w:tc>
        <w:tc>
          <w:tcPr>
            <w:tcW w:w="420" w:type="pct"/>
            <w:tcBorders>
              <w:bottom w:val="single" w:sz="4" w:space="0" w:color="auto"/>
            </w:tcBorders>
            <w:shd w:val="clear" w:color="auto" w:fill="auto"/>
          </w:tcPr>
          <w:p w14:paraId="596E07DB" w14:textId="77777777" w:rsidR="00E05B41" w:rsidRPr="002C6CA8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39</w:t>
            </w:r>
          </w:p>
        </w:tc>
        <w:tc>
          <w:tcPr>
            <w:tcW w:w="581" w:type="pct"/>
            <w:tcBorders>
              <w:bottom w:val="single" w:sz="4" w:space="0" w:color="auto"/>
            </w:tcBorders>
            <w:shd w:val="clear" w:color="auto" w:fill="auto"/>
          </w:tcPr>
          <w:p w14:paraId="6D30551E" w14:textId="77777777" w:rsidR="00E05B41" w:rsidRPr="00B901FE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39-0.48</w:t>
            </w:r>
          </w:p>
        </w:tc>
        <w:tc>
          <w:tcPr>
            <w:tcW w:w="631" w:type="pct"/>
            <w:tcBorders>
              <w:bottom w:val="single" w:sz="4" w:space="0" w:color="auto"/>
            </w:tcBorders>
            <w:shd w:val="clear" w:color="auto" w:fill="auto"/>
          </w:tcPr>
          <w:p w14:paraId="0A851BFB" w14:textId="6A0DE152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25</w:t>
            </w:r>
          </w:p>
        </w:tc>
        <w:tc>
          <w:tcPr>
            <w:tcW w:w="583" w:type="pct"/>
            <w:tcBorders>
              <w:bottom w:val="single" w:sz="4" w:space="0" w:color="auto"/>
            </w:tcBorders>
            <w:shd w:val="clear" w:color="auto" w:fill="auto"/>
          </w:tcPr>
          <w:p w14:paraId="2F8F26DB" w14:textId="3189E74C" w:rsidR="00E05B41" w:rsidRDefault="00E05B41" w:rsidP="00E05B4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0.24-0.70</w:t>
            </w:r>
          </w:p>
        </w:tc>
      </w:tr>
    </w:tbl>
    <w:p w14:paraId="59B82821" w14:textId="77777777" w:rsidR="00F06FCF" w:rsidRPr="0037795C" w:rsidRDefault="00F06FCF" w:rsidP="00F06FCF">
      <w:pPr>
        <w:rPr>
          <w:rFonts w:ascii="Garamond" w:eastAsia="SimSun" w:hAnsi="Garamond" w:cs="Times"/>
          <w:b/>
          <w:bCs/>
          <w:color w:val="333333"/>
        </w:rPr>
      </w:pPr>
      <w:r>
        <w:rPr>
          <w:rFonts w:ascii="Garamond" w:eastAsia="SimSun" w:hAnsi="Garamond" w:cs="Times"/>
          <w:b/>
          <w:bCs/>
          <w:color w:val="333333"/>
        </w:rPr>
        <w:t xml:space="preserve">*  </w:t>
      </w:r>
      <w:r w:rsidRPr="0037795C">
        <w:rPr>
          <w:rFonts w:ascii="Garamond" w:eastAsia="SimSun" w:hAnsi="Garamond" w:cs="Times"/>
          <w:bCs/>
          <w:color w:val="333333"/>
        </w:rPr>
        <w:t xml:space="preserve">ML results </w:t>
      </w:r>
      <w:r>
        <w:rPr>
          <w:rFonts w:ascii="Garamond" w:eastAsia="SimSun" w:hAnsi="Garamond" w:cs="Times"/>
          <w:bCs/>
          <w:color w:val="333333"/>
        </w:rPr>
        <w:t xml:space="preserve">shown in range as the performance of the three models vary slightly </w:t>
      </w:r>
    </w:p>
    <w:p w14:paraId="70837478" w14:textId="6BE44392" w:rsidR="009C5878" w:rsidRDefault="00F06FCF" w:rsidP="009C5878">
      <w:pPr>
        <w:rPr>
          <w:rFonts w:ascii="Garamond" w:eastAsia="SimSun" w:hAnsi="Garamond" w:cs="Times"/>
          <w:b/>
          <w:bCs/>
          <w:color w:val="333333"/>
        </w:rPr>
      </w:pPr>
      <w:r w:rsidRPr="0094415C">
        <w:rPr>
          <w:rFonts w:ascii="Garamond" w:eastAsia="SimSun" w:hAnsi="Garamond" w:cs="Times"/>
          <w:b/>
          <w:bCs/>
          <w:color w:val="333333"/>
        </w:rPr>
        <w:t xml:space="preserve">Table 2: </w:t>
      </w:r>
      <w:r>
        <w:rPr>
          <w:rFonts w:ascii="Garamond" w:eastAsia="SimSun" w:hAnsi="Garamond" w:cs="Times"/>
          <w:b/>
          <w:bCs/>
          <w:color w:val="333333"/>
        </w:rPr>
        <w:t xml:space="preserve"> M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L </w:t>
      </w:r>
      <w:r>
        <w:rPr>
          <w:rFonts w:ascii="Garamond" w:eastAsia="SimSun" w:hAnsi="Garamond" w:cs="Times"/>
          <w:b/>
          <w:bCs/>
          <w:color w:val="333333"/>
        </w:rPr>
        <w:t>algorithm V.S. baseline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</w:t>
      </w:r>
      <w:r w:rsidR="009C5878">
        <w:rPr>
          <w:rFonts w:ascii="Garamond" w:eastAsia="SimSun" w:hAnsi="Garamond" w:cs="Times"/>
          <w:b/>
          <w:bCs/>
          <w:color w:val="333333"/>
        </w:rPr>
        <w:t xml:space="preserve">results with most </w:t>
      </w:r>
      <w:r w:rsidR="009C5878" w:rsidRPr="001772A0">
        <w:rPr>
          <w:rFonts w:ascii="Garamond" w:eastAsia="SimSun" w:hAnsi="Garamond" w:cs="Times"/>
          <w:b/>
          <w:bCs/>
          <w:color w:val="333333"/>
        </w:rPr>
        <w:t xml:space="preserve">food </w:t>
      </w:r>
      <w:r w:rsidR="009C5878">
        <w:rPr>
          <w:rFonts w:ascii="Garamond" w:eastAsia="SimSun" w:hAnsi="Garamond" w:cs="Times"/>
          <w:b/>
          <w:bCs/>
          <w:color w:val="333333"/>
        </w:rPr>
        <w:t>in</w:t>
      </w:r>
      <w:r w:rsidR="009C5878" w:rsidRPr="001772A0">
        <w:rPr>
          <w:rFonts w:ascii="Garamond" w:eastAsia="SimSun" w:hAnsi="Garamond" w:cs="Times"/>
          <w:b/>
          <w:bCs/>
          <w:color w:val="333333"/>
        </w:rPr>
        <w:t xml:space="preserve">secure </w:t>
      </w:r>
      <w:r w:rsidR="009C5878">
        <w:rPr>
          <w:rFonts w:ascii="Garamond" w:eastAsia="SimSun" w:hAnsi="Garamond" w:cs="Times"/>
          <w:b/>
          <w:bCs/>
          <w:color w:val="333333"/>
        </w:rPr>
        <w:t>category versus the rest categorization</w:t>
      </w:r>
    </w:p>
    <w:tbl>
      <w:tblPr>
        <w:tblStyle w:val="PlainTable3"/>
        <w:tblW w:w="5000" w:type="pct"/>
        <w:jc w:val="center"/>
        <w:tblLayout w:type="fixed"/>
        <w:tblLook w:val="0420" w:firstRow="1" w:lastRow="0" w:firstColumn="0" w:lastColumn="0" w:noHBand="0" w:noVBand="1"/>
      </w:tblPr>
      <w:tblGrid>
        <w:gridCol w:w="1081"/>
        <w:gridCol w:w="1079"/>
        <w:gridCol w:w="772"/>
        <w:gridCol w:w="848"/>
        <w:gridCol w:w="1170"/>
        <w:gridCol w:w="1080"/>
        <w:gridCol w:w="900"/>
        <w:gridCol w:w="1080"/>
        <w:gridCol w:w="1350"/>
      </w:tblGrid>
      <w:tr w:rsidR="00A944C0" w:rsidRPr="002C6CA8" w14:paraId="24CF2003" w14:textId="7A7662EC" w:rsidTr="00A944C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9048D17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675135C4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31887DDD" w14:textId="2FB9F7E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412" w:type="pct"/>
            <w:tcBorders>
              <w:top w:val="single" w:sz="4" w:space="0" w:color="auto"/>
            </w:tcBorders>
            <w:shd w:val="clear" w:color="auto" w:fill="auto"/>
          </w:tcPr>
          <w:p w14:paraId="146923C7" w14:textId="0C6895A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Threshold</w:t>
            </w:r>
          </w:p>
        </w:tc>
        <w:tc>
          <w:tcPr>
            <w:tcW w:w="453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1C85D5A5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592D9508" w14:textId="5561DCB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62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74629F00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5C3885A9" w14:textId="067AB26C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</w:tcPr>
          <w:p w14:paraId="10E47FD4" w14:textId="77777777" w:rsidR="003E238F" w:rsidRPr="002C6CA8" w:rsidRDefault="003E238F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Recall </w:t>
            </w:r>
          </w:p>
          <w:p w14:paraId="7FD85539" w14:textId="77777777" w:rsidR="002D5DE9" w:rsidRDefault="003E238F" w:rsidP="002D5DE9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+</w:t>
            </w:r>
          </w:p>
          <w:p w14:paraId="5E130B60" w14:textId="67D56032" w:rsidR="00F66922" w:rsidRPr="002D5DE9" w:rsidRDefault="003E238F" w:rsidP="002D5DE9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sampling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481" w:type="pct"/>
            <w:tcBorders>
              <w:top w:val="single" w:sz="4" w:space="0" w:color="auto"/>
            </w:tcBorders>
            <w:shd w:val="clear" w:color="auto" w:fill="auto"/>
          </w:tcPr>
          <w:p w14:paraId="38876D11" w14:textId="5300BB02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  <w:p w14:paraId="0221FF3B" w14:textId="3E6FE816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Baseline)</w:t>
            </w:r>
          </w:p>
        </w:tc>
        <w:tc>
          <w:tcPr>
            <w:tcW w:w="577" w:type="pct"/>
            <w:tcBorders>
              <w:top w:val="single" w:sz="4" w:space="0" w:color="auto"/>
            </w:tcBorders>
            <w:shd w:val="clear" w:color="auto" w:fill="auto"/>
          </w:tcPr>
          <w:p w14:paraId="28AA3565" w14:textId="12DB287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(M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</w:t>
            </w: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  <w:tc>
          <w:tcPr>
            <w:tcW w:w="721" w:type="pct"/>
            <w:tcBorders>
              <w:top w:val="single" w:sz="4" w:space="0" w:color="auto"/>
            </w:tcBorders>
            <w:shd w:val="clear" w:color="auto" w:fill="auto"/>
          </w:tcPr>
          <w:p w14:paraId="1C85BCFC" w14:textId="77777777" w:rsidR="003E238F" w:rsidRDefault="003E238F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-1 score</w:t>
            </w:r>
          </w:p>
          <w:p w14:paraId="66F59093" w14:textId="7BDD3934" w:rsidR="002D5DE9" w:rsidRDefault="002D5DE9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 w:rsidR="003E238F"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3E238F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L+</w:t>
            </w:r>
          </w:p>
          <w:p w14:paraId="2ABE01E7" w14:textId="6695D0A1" w:rsidR="00F66922" w:rsidRDefault="002D5DE9" w:rsidP="003E238F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S</w:t>
            </w:r>
            <w:r w:rsidR="003E238F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mpling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)</w:t>
            </w:r>
          </w:p>
        </w:tc>
      </w:tr>
      <w:tr w:rsidR="00A944C0" w:rsidRPr="002C6CA8" w14:paraId="612AE61A" w14:textId="565BD2A8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77" w:type="pct"/>
            <w:vMerge w:val="restart"/>
            <w:shd w:val="clear" w:color="auto" w:fill="auto"/>
            <w:hideMark/>
          </w:tcPr>
          <w:p w14:paraId="7CAC78A1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15124BBD" w14:textId="77777777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79F03F5D" w14:textId="38CE026A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shd w:val="clear" w:color="auto" w:fill="auto"/>
          </w:tcPr>
          <w:p w14:paraId="0B95E50D" w14:textId="3958AE66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kern w:val="24"/>
              </w:rPr>
              <w:t>0.01</w:t>
            </w:r>
          </w:p>
        </w:tc>
        <w:tc>
          <w:tcPr>
            <w:tcW w:w="453" w:type="pct"/>
            <w:shd w:val="clear" w:color="auto" w:fill="auto"/>
          </w:tcPr>
          <w:p w14:paraId="0FC9AD8B" w14:textId="01B37176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>
              <w:rPr>
                <w:rFonts w:ascii="Garamond" w:hAnsi="Garamond" w:cs="Calibri"/>
                <w:kern w:val="24"/>
                <w:lang w:val="en-CA"/>
              </w:rPr>
              <w:t>36</w:t>
            </w:r>
          </w:p>
        </w:tc>
        <w:tc>
          <w:tcPr>
            <w:tcW w:w="625" w:type="pct"/>
            <w:shd w:val="clear" w:color="auto" w:fill="auto"/>
          </w:tcPr>
          <w:p w14:paraId="471377C0" w14:textId="7F523751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73</w:t>
            </w:r>
            <w:r>
              <w:rPr>
                <w:rFonts w:ascii="Garamond" w:hAnsi="Garamond" w:cs="Calibri"/>
                <w:kern w:val="24"/>
                <w:lang w:val="en-CA"/>
              </w:rPr>
              <w:t>-1</w:t>
            </w:r>
            <w:r w:rsidR="00202022">
              <w:rPr>
                <w:rFonts w:ascii="Garamond" w:hAnsi="Garamond" w:cs="Calibri"/>
                <w:kern w:val="24"/>
                <w:lang w:val="en-CA"/>
              </w:rPr>
              <w:t>.00</w:t>
            </w:r>
          </w:p>
        </w:tc>
        <w:tc>
          <w:tcPr>
            <w:tcW w:w="577" w:type="pct"/>
            <w:shd w:val="clear" w:color="auto" w:fill="auto"/>
          </w:tcPr>
          <w:p w14:paraId="20834798" w14:textId="2B71000E" w:rsidR="00F66922" w:rsidRDefault="00A944C0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82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91</w:t>
            </w:r>
          </w:p>
        </w:tc>
        <w:tc>
          <w:tcPr>
            <w:tcW w:w="481" w:type="pct"/>
            <w:shd w:val="clear" w:color="auto" w:fill="auto"/>
          </w:tcPr>
          <w:p w14:paraId="50E5DAD0" w14:textId="1BA83EF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4</w:t>
            </w:r>
          </w:p>
        </w:tc>
        <w:tc>
          <w:tcPr>
            <w:tcW w:w="577" w:type="pct"/>
            <w:shd w:val="clear" w:color="auto" w:fill="auto"/>
          </w:tcPr>
          <w:p w14:paraId="1D084424" w14:textId="4BB8A534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6</w:t>
            </w:r>
          </w:p>
        </w:tc>
        <w:tc>
          <w:tcPr>
            <w:tcW w:w="721" w:type="pct"/>
            <w:shd w:val="clear" w:color="auto" w:fill="auto"/>
          </w:tcPr>
          <w:p w14:paraId="1BAD6BC6" w14:textId="62723E91" w:rsidR="00F66922" w:rsidRDefault="00A944C0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03</w:t>
            </w:r>
            <w:r>
              <w:rPr>
                <w:rFonts w:ascii="Garamond" w:hAnsi="Garamond" w:cs="Calibri"/>
                <w:kern w:val="24"/>
                <w:lang w:val="en-CA"/>
              </w:rPr>
              <w:t>–0.</w:t>
            </w:r>
            <w:r w:rsidR="00A12BCC">
              <w:rPr>
                <w:rFonts w:ascii="Garamond" w:hAnsi="Garamond" w:cs="Calibri"/>
                <w:kern w:val="24"/>
                <w:lang w:val="en-CA"/>
              </w:rPr>
              <w:t>06</w:t>
            </w:r>
          </w:p>
        </w:tc>
      </w:tr>
      <w:tr w:rsidR="00A944C0" w:rsidRPr="002C6CA8" w14:paraId="15FA9BA9" w14:textId="670C3E41" w:rsidTr="00A944C0">
        <w:trPr>
          <w:trHeight w:val="775"/>
          <w:jc w:val="center"/>
        </w:trPr>
        <w:tc>
          <w:tcPr>
            <w:tcW w:w="577" w:type="pct"/>
            <w:vMerge/>
            <w:shd w:val="clear" w:color="auto" w:fill="auto"/>
            <w:hideMark/>
          </w:tcPr>
          <w:p w14:paraId="45CA6928" w14:textId="77777777" w:rsidR="00F66922" w:rsidRPr="002C6CA8" w:rsidRDefault="00F66922" w:rsidP="00CE5235">
            <w:pPr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01310B16" w14:textId="34F7B71D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412" w:type="pct"/>
            <w:shd w:val="clear" w:color="auto" w:fill="auto"/>
          </w:tcPr>
          <w:p w14:paraId="3CA0F09C" w14:textId="543FE6C7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</w:t>
            </w:r>
            <w:r w:rsidR="00A12BCC"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46EEC707" w14:textId="00D66DC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6169B9">
              <w:rPr>
                <w:rFonts w:ascii="Garamond" w:hAnsi="Garamond" w:cs="Arial"/>
              </w:rPr>
              <w:t>3</w:t>
            </w:r>
            <w:r w:rsidR="00A12BCC">
              <w:rPr>
                <w:rFonts w:ascii="Garamond" w:hAnsi="Garamond" w:cs="Arial"/>
              </w:rPr>
              <w:t>4</w:t>
            </w:r>
          </w:p>
        </w:tc>
        <w:tc>
          <w:tcPr>
            <w:tcW w:w="625" w:type="pct"/>
            <w:shd w:val="clear" w:color="auto" w:fill="auto"/>
          </w:tcPr>
          <w:p w14:paraId="515622FF" w14:textId="6CC7F352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5D6430">
              <w:rPr>
                <w:rFonts w:ascii="Garamond" w:hAnsi="Garamond" w:cs="Arial"/>
              </w:rPr>
              <w:t>0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-0.</w:t>
            </w:r>
            <w:r w:rsidR="00A12BCC">
              <w:rPr>
                <w:rFonts w:ascii="Garamond" w:hAnsi="Garamond" w:cs="Arial"/>
              </w:rPr>
              <w:t>85</w:t>
            </w:r>
          </w:p>
        </w:tc>
        <w:tc>
          <w:tcPr>
            <w:tcW w:w="577" w:type="pct"/>
            <w:shd w:val="clear" w:color="auto" w:fill="auto"/>
          </w:tcPr>
          <w:p w14:paraId="28C3D6E5" w14:textId="7743AD0F" w:rsidR="00F66922" w:rsidRDefault="00A12BCC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5</w:t>
            </w:r>
            <w:r>
              <w:rPr>
                <w:rFonts w:ascii="Garamond" w:hAnsi="Garamond" w:cs="Calibri"/>
                <w:kern w:val="24"/>
                <w:lang w:val="en-CA"/>
              </w:rPr>
              <w:t>-0.2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5</w:t>
            </w:r>
          </w:p>
        </w:tc>
        <w:tc>
          <w:tcPr>
            <w:tcW w:w="481" w:type="pct"/>
            <w:shd w:val="clear" w:color="auto" w:fill="auto"/>
          </w:tcPr>
          <w:p w14:paraId="7A57E64A" w14:textId="7ABC8675" w:rsidR="00F66922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16</w:t>
            </w:r>
          </w:p>
          <w:p w14:paraId="7089671A" w14:textId="675D1E14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</w:p>
        </w:tc>
        <w:tc>
          <w:tcPr>
            <w:tcW w:w="577" w:type="pct"/>
            <w:shd w:val="clear" w:color="auto" w:fill="auto"/>
          </w:tcPr>
          <w:p w14:paraId="624541CF" w14:textId="5C3E3F90" w:rsidR="00F66922" w:rsidRPr="002C6CA8" w:rsidRDefault="00F66922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03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6169B9">
              <w:rPr>
                <w:rFonts w:ascii="Garamond" w:hAnsi="Garamond" w:cs="Calibri"/>
                <w:kern w:val="24"/>
                <w:lang w:val="en-CA"/>
              </w:rPr>
              <w:t>1</w:t>
            </w:r>
            <w:r w:rsidR="0086639C">
              <w:rPr>
                <w:rFonts w:ascii="Garamond" w:hAnsi="Garamond" w:cs="Calibri"/>
                <w:kern w:val="24"/>
                <w:lang w:val="en-CA"/>
              </w:rPr>
              <w:t>6</w:t>
            </w:r>
          </w:p>
        </w:tc>
        <w:tc>
          <w:tcPr>
            <w:tcW w:w="721" w:type="pct"/>
            <w:shd w:val="clear" w:color="auto" w:fill="auto"/>
          </w:tcPr>
          <w:p w14:paraId="5BBD2DB6" w14:textId="73B18B4F" w:rsidR="00F66922" w:rsidRDefault="00A12BCC" w:rsidP="00CE5235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2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911477">
              <w:rPr>
                <w:rFonts w:ascii="Garamond" w:hAnsi="Garamond" w:cs="Calibri"/>
                <w:kern w:val="24"/>
                <w:lang w:val="en-CA"/>
              </w:rPr>
              <w:t>17</w:t>
            </w:r>
          </w:p>
        </w:tc>
      </w:tr>
      <w:tr w:rsidR="00A944C0" w:rsidRPr="002C6CA8" w14:paraId="6C546AAE" w14:textId="038F80C1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577" w:type="pct"/>
            <w:vMerge w:val="restart"/>
            <w:shd w:val="clear" w:color="auto" w:fill="auto"/>
            <w:hideMark/>
          </w:tcPr>
          <w:p w14:paraId="4B5CC90B" w14:textId="7777777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0A9BE097" w14:textId="7777777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1903AD5E" w14:textId="3C80B546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shd w:val="clear" w:color="auto" w:fill="auto"/>
          </w:tcPr>
          <w:p w14:paraId="52F93AB1" w14:textId="36CEB43B" w:rsidR="00570791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4E9A7DC6" w14:textId="7B0B519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shd w:val="clear" w:color="auto" w:fill="auto"/>
          </w:tcPr>
          <w:p w14:paraId="17D80566" w14:textId="7E1EC473" w:rsidR="00570791" w:rsidRPr="002C6CA8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1.00</w:t>
            </w:r>
            <w:r w:rsidR="00570791">
              <w:rPr>
                <w:rFonts w:ascii="Garamond" w:hAnsi="Garamond" w:cs="Arial"/>
              </w:rPr>
              <w:t>-1.00</w:t>
            </w:r>
          </w:p>
        </w:tc>
        <w:tc>
          <w:tcPr>
            <w:tcW w:w="577" w:type="pct"/>
            <w:shd w:val="clear" w:color="auto" w:fill="auto"/>
          </w:tcPr>
          <w:p w14:paraId="3A84DE66" w14:textId="579CE88A" w:rsidR="00570791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Arial"/>
              </w:rPr>
              <w:t>1.00-1.00</w:t>
            </w:r>
          </w:p>
        </w:tc>
        <w:tc>
          <w:tcPr>
            <w:tcW w:w="481" w:type="pct"/>
            <w:shd w:val="clear" w:color="auto" w:fill="auto"/>
          </w:tcPr>
          <w:p w14:paraId="5553E62E" w14:textId="04906F0F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0</w:t>
            </w:r>
          </w:p>
        </w:tc>
        <w:tc>
          <w:tcPr>
            <w:tcW w:w="577" w:type="pct"/>
            <w:shd w:val="clear" w:color="auto" w:fill="auto"/>
          </w:tcPr>
          <w:p w14:paraId="0EB26189" w14:textId="78053D27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</w:t>
            </w:r>
            <w:r w:rsidR="004422CF">
              <w:rPr>
                <w:rFonts w:ascii="Garamond" w:hAnsi="Garamond" w:cs="Calibri"/>
                <w:kern w:val="24"/>
                <w:lang w:val="en-CA"/>
              </w:rPr>
              <w:t>1</w:t>
            </w:r>
            <w:r>
              <w:rPr>
                <w:rFonts w:ascii="Garamond" w:hAnsi="Garamond" w:cs="Calibri"/>
                <w:kern w:val="24"/>
                <w:lang w:val="en-CA"/>
              </w:rPr>
              <w:t>-0.0</w:t>
            </w:r>
            <w:r w:rsidR="004422CF">
              <w:rPr>
                <w:rFonts w:ascii="Garamond" w:hAnsi="Garamond" w:cs="Calibri"/>
                <w:kern w:val="24"/>
                <w:lang w:val="en-CA"/>
              </w:rPr>
              <w:t>4</w:t>
            </w:r>
          </w:p>
        </w:tc>
        <w:tc>
          <w:tcPr>
            <w:tcW w:w="721" w:type="pct"/>
            <w:shd w:val="clear" w:color="auto" w:fill="auto"/>
          </w:tcPr>
          <w:p w14:paraId="334B133A" w14:textId="67C25168" w:rsidR="00570791" w:rsidRDefault="004422CF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1-0.04</w:t>
            </w:r>
          </w:p>
        </w:tc>
      </w:tr>
      <w:tr w:rsidR="00A944C0" w:rsidRPr="002C6CA8" w14:paraId="07744E78" w14:textId="622D6ADD" w:rsidTr="00A944C0">
        <w:trPr>
          <w:trHeight w:val="852"/>
          <w:jc w:val="center"/>
        </w:trPr>
        <w:tc>
          <w:tcPr>
            <w:tcW w:w="577" w:type="pct"/>
            <w:vMerge/>
            <w:shd w:val="clear" w:color="auto" w:fill="auto"/>
            <w:hideMark/>
          </w:tcPr>
          <w:p w14:paraId="7D8D91F7" w14:textId="77777777" w:rsidR="00570791" w:rsidRPr="002C6CA8" w:rsidRDefault="00570791" w:rsidP="00570791">
            <w:pPr>
              <w:rPr>
                <w:rFonts w:ascii="Garamond" w:hAnsi="Garamond" w:cs="Arial"/>
              </w:rPr>
            </w:pPr>
          </w:p>
        </w:tc>
        <w:tc>
          <w:tcPr>
            <w:tcW w:w="576" w:type="pct"/>
            <w:shd w:val="clear" w:color="auto" w:fill="auto"/>
            <w:hideMark/>
          </w:tcPr>
          <w:p w14:paraId="3B259B34" w14:textId="64271265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412" w:type="pct"/>
            <w:shd w:val="clear" w:color="auto" w:fill="auto"/>
          </w:tcPr>
          <w:p w14:paraId="3F007FA5" w14:textId="32E4FEB8" w:rsidR="00570791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A12BCC">
              <w:rPr>
                <w:rFonts w:ascii="Garamond" w:hAnsi="Garamond" w:cs="Arial"/>
              </w:rPr>
              <w:t>0</w:t>
            </w:r>
            <w:r>
              <w:rPr>
                <w:rFonts w:ascii="Garamond" w:hAnsi="Garamond" w:cs="Arial"/>
              </w:rPr>
              <w:t>1</w:t>
            </w:r>
          </w:p>
        </w:tc>
        <w:tc>
          <w:tcPr>
            <w:tcW w:w="453" w:type="pct"/>
            <w:shd w:val="clear" w:color="auto" w:fill="auto"/>
          </w:tcPr>
          <w:p w14:paraId="2AF4F75C" w14:textId="7D992B2D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shd w:val="clear" w:color="auto" w:fill="auto"/>
          </w:tcPr>
          <w:p w14:paraId="12C24204" w14:textId="1614E8ED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D76E99">
              <w:rPr>
                <w:rFonts w:ascii="Garamond" w:hAnsi="Garamond" w:cs="Arial"/>
              </w:rPr>
              <w:t>8</w:t>
            </w:r>
            <w:r>
              <w:rPr>
                <w:rFonts w:ascii="Garamond" w:hAnsi="Garamond" w:cs="Arial"/>
              </w:rPr>
              <w:t>0-1.00</w:t>
            </w:r>
          </w:p>
        </w:tc>
        <w:tc>
          <w:tcPr>
            <w:tcW w:w="577" w:type="pct"/>
            <w:shd w:val="clear" w:color="auto" w:fill="auto"/>
          </w:tcPr>
          <w:p w14:paraId="4F4F77FB" w14:textId="7D52E486" w:rsidR="00570791" w:rsidRDefault="00D76E99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1.00-1.00</w:t>
            </w:r>
          </w:p>
        </w:tc>
        <w:tc>
          <w:tcPr>
            <w:tcW w:w="481" w:type="pct"/>
            <w:shd w:val="clear" w:color="auto" w:fill="auto"/>
          </w:tcPr>
          <w:p w14:paraId="416B52C5" w14:textId="432E7455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0</w:t>
            </w:r>
          </w:p>
        </w:tc>
        <w:tc>
          <w:tcPr>
            <w:tcW w:w="577" w:type="pct"/>
            <w:shd w:val="clear" w:color="auto" w:fill="auto"/>
          </w:tcPr>
          <w:p w14:paraId="4D5315B3" w14:textId="5456D33A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6</w:t>
            </w:r>
          </w:p>
        </w:tc>
        <w:tc>
          <w:tcPr>
            <w:tcW w:w="721" w:type="pct"/>
            <w:shd w:val="clear" w:color="auto" w:fill="auto"/>
          </w:tcPr>
          <w:p w14:paraId="0369957A" w14:textId="028AB43D" w:rsidR="00570791" w:rsidRDefault="00D76E99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03-0.03</w:t>
            </w:r>
          </w:p>
        </w:tc>
      </w:tr>
      <w:tr w:rsidR="00A944C0" w:rsidRPr="002C6CA8" w14:paraId="2C0C8DE1" w14:textId="04982019" w:rsidTr="00A944C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13F30E4A" w14:textId="2907CE0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76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6E77E54D" w14:textId="069A565F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412" w:type="pct"/>
            <w:tcBorders>
              <w:bottom w:val="single" w:sz="4" w:space="0" w:color="auto"/>
            </w:tcBorders>
            <w:shd w:val="clear" w:color="auto" w:fill="auto"/>
          </w:tcPr>
          <w:p w14:paraId="1ED8CA37" w14:textId="642CF9F5" w:rsidR="00570791" w:rsidRDefault="003701B3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8</w:t>
            </w:r>
          </w:p>
        </w:tc>
        <w:tc>
          <w:tcPr>
            <w:tcW w:w="453" w:type="pct"/>
            <w:tcBorders>
              <w:bottom w:val="single" w:sz="4" w:space="0" w:color="auto"/>
            </w:tcBorders>
            <w:shd w:val="clear" w:color="auto" w:fill="auto"/>
          </w:tcPr>
          <w:p w14:paraId="3B4D2AC8" w14:textId="7BB6E1A0" w:rsidR="00570791" w:rsidRPr="002C6CA8" w:rsidRDefault="003701B3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00</w:t>
            </w:r>
          </w:p>
        </w:tc>
        <w:tc>
          <w:tcPr>
            <w:tcW w:w="625" w:type="pct"/>
            <w:tcBorders>
              <w:bottom w:val="single" w:sz="4" w:space="0" w:color="auto"/>
            </w:tcBorders>
            <w:shd w:val="clear" w:color="auto" w:fill="auto"/>
          </w:tcPr>
          <w:p w14:paraId="1A6F042A" w14:textId="0C74F55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</w:t>
            </w:r>
            <w:r w:rsidR="003701B3">
              <w:rPr>
                <w:rFonts w:ascii="Garamond" w:hAnsi="Garamond" w:cs="Arial"/>
              </w:rPr>
              <w:t>00</w:t>
            </w:r>
            <w:r>
              <w:rPr>
                <w:rFonts w:ascii="Garamond" w:hAnsi="Garamond" w:cs="Arial"/>
              </w:rPr>
              <w:t>-1</w:t>
            </w:r>
          </w:p>
        </w:tc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</w:tcPr>
          <w:p w14:paraId="350CCDAD" w14:textId="2D39D3DF" w:rsidR="009364AE" w:rsidRDefault="009364AE" w:rsidP="009364AE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86-0.86</w:t>
            </w:r>
          </w:p>
        </w:tc>
        <w:tc>
          <w:tcPr>
            <w:tcW w:w="481" w:type="pct"/>
            <w:tcBorders>
              <w:bottom w:val="single" w:sz="4" w:space="0" w:color="auto"/>
            </w:tcBorders>
            <w:shd w:val="clear" w:color="auto" w:fill="auto"/>
          </w:tcPr>
          <w:p w14:paraId="2FFF7A01" w14:textId="324986B1" w:rsidR="00570791" w:rsidRPr="002C6CA8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B65FB4">
              <w:rPr>
                <w:rFonts w:ascii="Garamond" w:hAnsi="Garamond" w:cs="Calibri"/>
                <w:kern w:val="24"/>
                <w:lang w:val="en-CA"/>
              </w:rPr>
              <w:t>00</w:t>
            </w:r>
          </w:p>
        </w:tc>
        <w:tc>
          <w:tcPr>
            <w:tcW w:w="577" w:type="pct"/>
            <w:tcBorders>
              <w:bottom w:val="single" w:sz="4" w:space="0" w:color="auto"/>
            </w:tcBorders>
            <w:shd w:val="clear" w:color="auto" w:fill="auto"/>
          </w:tcPr>
          <w:p w14:paraId="76F83B6C" w14:textId="08E6F572" w:rsidR="00570791" w:rsidRPr="00B901FE" w:rsidRDefault="00570791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</w:t>
            </w:r>
            <w:r w:rsidR="00B65FB4">
              <w:rPr>
                <w:rFonts w:ascii="Garamond" w:hAnsi="Garamond" w:cs="Calibri"/>
                <w:kern w:val="24"/>
                <w:lang w:val="en-CA"/>
              </w:rPr>
              <w:t>00</w:t>
            </w:r>
            <w:r>
              <w:rPr>
                <w:rFonts w:ascii="Garamond" w:hAnsi="Garamond" w:cs="Calibri"/>
                <w:kern w:val="24"/>
                <w:lang w:val="en-CA"/>
              </w:rPr>
              <w:t>-0.</w:t>
            </w:r>
            <w:r w:rsidR="009364AE">
              <w:rPr>
                <w:rFonts w:ascii="Garamond" w:hAnsi="Garamond" w:cs="Calibri"/>
                <w:kern w:val="24"/>
                <w:lang w:val="en-CA"/>
              </w:rPr>
              <w:t>30</w:t>
            </w:r>
          </w:p>
        </w:tc>
        <w:tc>
          <w:tcPr>
            <w:tcW w:w="721" w:type="pct"/>
            <w:tcBorders>
              <w:bottom w:val="single" w:sz="4" w:space="0" w:color="auto"/>
            </w:tcBorders>
            <w:shd w:val="clear" w:color="auto" w:fill="auto"/>
          </w:tcPr>
          <w:p w14:paraId="5B140A17" w14:textId="6DCDA7E4" w:rsidR="00570791" w:rsidRDefault="009364AE" w:rsidP="00570791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  <w:lang w:val="en-CA"/>
              </w:rPr>
            </w:pPr>
            <w:r>
              <w:rPr>
                <w:rFonts w:ascii="Garamond" w:hAnsi="Garamond" w:cs="Calibri"/>
                <w:kern w:val="24"/>
                <w:lang w:val="en-CA"/>
              </w:rPr>
              <w:t>0.19-0.32</w:t>
            </w:r>
          </w:p>
        </w:tc>
      </w:tr>
    </w:tbl>
    <w:p w14:paraId="78ABBD16" w14:textId="638A3EFA" w:rsidR="00F06FCF" w:rsidRPr="00BC4C46" w:rsidRDefault="00BC4C46" w:rsidP="00F06FCF">
      <w:pPr>
        <w:pStyle w:val="CommentText"/>
        <w:rPr>
          <w:rFonts w:ascii="Garamond" w:eastAsia="SimSun" w:hAnsi="Garamond" w:cs="Times"/>
          <w:color w:val="333333"/>
          <w:sz w:val="22"/>
          <w:szCs w:val="22"/>
        </w:rPr>
      </w:pPr>
      <w:r w:rsidRPr="00BC4C46">
        <w:rPr>
          <w:rFonts w:ascii="Garamond" w:eastAsia="SimSun" w:hAnsi="Garamond" w:cs="Times"/>
          <w:color w:val="333333"/>
          <w:sz w:val="22"/>
          <w:szCs w:val="22"/>
        </w:rPr>
        <w:t>*  ML results shown in range as the performance of the three models vary slightly</w:t>
      </w:r>
    </w:p>
    <w:p w14:paraId="4AA556C1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  <w:r>
        <w:rPr>
          <w:b/>
          <w:bCs/>
        </w:rPr>
        <w:br w:type="page"/>
      </w:r>
      <w:r w:rsidRPr="0094415C">
        <w:rPr>
          <w:rFonts w:ascii="Garamond" w:eastAsia="SimSun" w:hAnsi="Garamond" w:cs="Times"/>
          <w:b/>
          <w:bCs/>
          <w:color w:val="333333"/>
        </w:rPr>
        <w:lastRenderedPageBreak/>
        <w:t xml:space="preserve">Table </w:t>
      </w:r>
      <w:r>
        <w:rPr>
          <w:rFonts w:ascii="Garamond" w:eastAsia="SimSun" w:hAnsi="Garamond" w:cs="Times"/>
          <w:b/>
          <w:bCs/>
          <w:color w:val="333333"/>
        </w:rPr>
        <w:t>3</w:t>
      </w:r>
      <w:r w:rsidRPr="0094415C">
        <w:rPr>
          <w:rFonts w:ascii="Garamond" w:eastAsia="SimSun" w:hAnsi="Garamond" w:cs="Times"/>
          <w:b/>
          <w:bCs/>
          <w:color w:val="333333"/>
        </w:rPr>
        <w:t xml:space="preserve">: </w:t>
      </w:r>
      <w:r>
        <w:rPr>
          <w:rFonts w:ascii="Garamond" w:eastAsia="SimSun" w:hAnsi="Garamond" w:cs="Times"/>
          <w:b/>
          <w:bCs/>
          <w:color w:val="333333"/>
        </w:rPr>
        <w:t xml:space="preserve"> error analysis based on a binary</w:t>
      </w:r>
      <w:r w:rsidRPr="00645D58">
        <w:rPr>
          <w:rFonts w:ascii="Garamond" w:eastAsia="SimSun" w:hAnsi="Garamond" w:cs="Times"/>
          <w:b/>
          <w:bCs/>
          <w:color w:val="333333"/>
        </w:rPr>
        <w:t xml:space="preserve"> cutoff</w:t>
      </w:r>
      <w:r>
        <w:rPr>
          <w:rFonts w:ascii="Garamond" w:eastAsia="SimSun" w:hAnsi="Garamond" w:cs="Times"/>
          <w:b/>
          <w:bCs/>
          <w:color w:val="333333"/>
        </w:rPr>
        <w:t xml:space="preserve"> (most 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food </w:t>
      </w:r>
      <w:r>
        <w:rPr>
          <w:rFonts w:ascii="Garamond" w:eastAsia="SimSun" w:hAnsi="Garamond" w:cs="Times"/>
          <w:b/>
          <w:bCs/>
          <w:color w:val="333333"/>
        </w:rPr>
        <w:t>in</w:t>
      </w:r>
      <w:r w:rsidRPr="001772A0">
        <w:rPr>
          <w:rFonts w:ascii="Garamond" w:eastAsia="SimSun" w:hAnsi="Garamond" w:cs="Times"/>
          <w:b/>
          <w:bCs/>
          <w:color w:val="333333"/>
        </w:rPr>
        <w:t xml:space="preserve">secure </w:t>
      </w:r>
      <w:r>
        <w:rPr>
          <w:rFonts w:ascii="Garamond" w:eastAsia="SimSun" w:hAnsi="Garamond" w:cs="Times"/>
          <w:b/>
          <w:bCs/>
          <w:color w:val="333333"/>
        </w:rPr>
        <w:t>category versus the rest)</w:t>
      </w:r>
    </w:p>
    <w:p w14:paraId="43FE0D35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</w:p>
    <w:tbl>
      <w:tblPr>
        <w:tblStyle w:val="PlainTable3"/>
        <w:tblW w:w="4656" w:type="pct"/>
        <w:jc w:val="center"/>
        <w:tblLook w:val="0420" w:firstRow="1" w:lastRow="0" w:firstColumn="0" w:lastColumn="0" w:noHBand="0" w:noVBand="1"/>
      </w:tblPr>
      <w:tblGrid>
        <w:gridCol w:w="1157"/>
        <w:gridCol w:w="1002"/>
        <w:gridCol w:w="1379"/>
        <w:gridCol w:w="1726"/>
        <w:gridCol w:w="1726"/>
        <w:gridCol w:w="1726"/>
      </w:tblGrid>
      <w:tr w:rsidR="008B5810" w:rsidRPr="002C6CA8" w14:paraId="60F32C9D" w14:textId="77777777" w:rsidTr="001C6E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284"/>
          <w:jc w:val="center"/>
        </w:trPr>
        <w:tc>
          <w:tcPr>
            <w:tcW w:w="664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044D7962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caps w:val="0"/>
                <w:kern w:val="24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Country</w:t>
            </w:r>
          </w:p>
          <w:p w14:paraId="2B3650E3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5DC9D55A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Food Security Measure</w:t>
            </w:r>
          </w:p>
        </w:tc>
        <w:tc>
          <w:tcPr>
            <w:tcW w:w="791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473A2F96" w14:textId="77777777" w:rsidR="007403C2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Percent of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False Negative </w:t>
            </w:r>
          </w:p>
          <w:p w14:paraId="230AC313" w14:textId="1E406696" w:rsidR="008B5810" w:rsidRPr="002C6CA8" w:rsidRDefault="007403C2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(%)  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8B58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</w:tc>
        <w:tc>
          <w:tcPr>
            <w:tcW w:w="990" w:type="pct"/>
            <w:tcBorders>
              <w:top w:val="single" w:sz="4" w:space="0" w:color="auto"/>
            </w:tcBorders>
            <w:shd w:val="clear" w:color="auto" w:fill="auto"/>
            <w:hideMark/>
          </w:tcPr>
          <w:p w14:paraId="6EEA8086" w14:textId="212ADCBC" w:rsidR="008B5810" w:rsidRDefault="00700B1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8B5810" w:rsidRPr="0064165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gnitude of misclassification</w:t>
            </w:r>
          </w:p>
          <w:p w14:paraId="35517F9A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verage</w:t>
            </w: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% off from the cut-off)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7306DABB" w14:textId="77777777" w:rsidR="009036C9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Percent of 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False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P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ositive</w:t>
            </w:r>
          </w:p>
          <w:p w14:paraId="12991894" w14:textId="34571ABA" w:rsidR="008B5810" w:rsidRPr="00641658" w:rsidRDefault="009036C9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%)</w:t>
            </w:r>
            <w:r w:rsidR="00DA537A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9617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  <w:r w:rsidR="008B5810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</w:t>
            </w:r>
          </w:p>
        </w:tc>
        <w:tc>
          <w:tcPr>
            <w:tcW w:w="990" w:type="pct"/>
            <w:tcBorders>
              <w:top w:val="single" w:sz="4" w:space="0" w:color="auto"/>
            </w:tcBorders>
          </w:tcPr>
          <w:p w14:paraId="1650B33F" w14:textId="5E67F090" w:rsidR="008B5810" w:rsidRDefault="00700B1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M</w:t>
            </w:r>
            <w:r w:rsidR="008B5810" w:rsidRPr="0064165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gnitude of misclassification</w:t>
            </w:r>
          </w:p>
          <w:p w14:paraId="30F92452" w14:textId="77777777" w:rsidR="008B5810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</w:pP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(</w:t>
            </w:r>
            <w:r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>average</w:t>
            </w:r>
            <w:r w:rsidRPr="009C6F98">
              <w:rPr>
                <w:rFonts w:ascii="Garamond" w:hAnsi="Garamond" w:cs="Calibri"/>
                <w:b w:val="0"/>
                <w:bCs w:val="0"/>
                <w:caps w:val="0"/>
                <w:kern w:val="24"/>
              </w:rPr>
              <w:t xml:space="preserve"> % off from the cut-off)</w:t>
            </w:r>
          </w:p>
        </w:tc>
      </w:tr>
      <w:tr w:rsidR="008B5810" w:rsidRPr="001469B8" w14:paraId="075E2A37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91"/>
          <w:jc w:val="center"/>
        </w:trPr>
        <w:tc>
          <w:tcPr>
            <w:tcW w:w="664" w:type="pct"/>
            <w:vMerge w:val="restart"/>
            <w:shd w:val="clear" w:color="auto" w:fill="auto"/>
            <w:hideMark/>
          </w:tcPr>
          <w:p w14:paraId="6C03602B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Malawi</w:t>
            </w:r>
          </w:p>
          <w:p w14:paraId="588D495B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3F440C1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shd w:val="clear" w:color="auto" w:fill="auto"/>
          </w:tcPr>
          <w:p w14:paraId="309094A4" w14:textId="487770A5" w:rsidR="008B5810" w:rsidRPr="002C6CA8" w:rsidRDefault="00D04B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13</w:t>
            </w:r>
          </w:p>
        </w:tc>
        <w:tc>
          <w:tcPr>
            <w:tcW w:w="990" w:type="pct"/>
            <w:shd w:val="clear" w:color="auto" w:fill="auto"/>
          </w:tcPr>
          <w:p w14:paraId="35A31997" w14:textId="6A6C2773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.47</w:t>
            </w:r>
          </w:p>
        </w:tc>
        <w:tc>
          <w:tcPr>
            <w:tcW w:w="990" w:type="pct"/>
            <w:shd w:val="clear" w:color="auto" w:fill="auto"/>
          </w:tcPr>
          <w:p w14:paraId="4D1990AB" w14:textId="3F964F07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54.6</w:t>
            </w:r>
          </w:p>
        </w:tc>
        <w:tc>
          <w:tcPr>
            <w:tcW w:w="990" w:type="pct"/>
            <w:shd w:val="clear" w:color="auto" w:fill="auto"/>
          </w:tcPr>
          <w:p w14:paraId="68CFCFA7" w14:textId="7C2CF87E" w:rsidR="008B5810" w:rsidRPr="002C6CA8" w:rsidRDefault="0047265A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2.</w:t>
            </w:r>
            <w:r w:rsidR="0047789E">
              <w:rPr>
                <w:rFonts w:ascii="Garamond" w:hAnsi="Garamond" w:cs="Calibri"/>
                <w:kern w:val="24"/>
              </w:rPr>
              <w:t>67</w:t>
            </w:r>
          </w:p>
        </w:tc>
      </w:tr>
      <w:tr w:rsidR="008B5810" w:rsidRPr="001469B8" w14:paraId="673A90C5" w14:textId="77777777" w:rsidTr="00700B13">
        <w:trPr>
          <w:trHeight w:val="775"/>
          <w:jc w:val="center"/>
        </w:trPr>
        <w:tc>
          <w:tcPr>
            <w:tcW w:w="664" w:type="pct"/>
            <w:vMerge/>
            <w:shd w:val="clear" w:color="auto" w:fill="auto"/>
            <w:hideMark/>
          </w:tcPr>
          <w:p w14:paraId="42862CB6" w14:textId="77777777" w:rsidR="008B5810" w:rsidRPr="002C6CA8" w:rsidRDefault="008B5810" w:rsidP="001C6E70">
            <w:pPr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306E2CD1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791" w:type="pct"/>
            <w:shd w:val="clear" w:color="auto" w:fill="auto"/>
          </w:tcPr>
          <w:p w14:paraId="0DBA1A95" w14:textId="09EEB277" w:rsidR="008B5810" w:rsidRPr="002C6CA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6.91</w:t>
            </w:r>
          </w:p>
        </w:tc>
        <w:tc>
          <w:tcPr>
            <w:tcW w:w="990" w:type="pct"/>
            <w:shd w:val="clear" w:color="auto" w:fill="auto"/>
          </w:tcPr>
          <w:p w14:paraId="379A72A3" w14:textId="6D7C79F5" w:rsidR="008B5810" w:rsidRPr="001469B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7.13</w:t>
            </w:r>
          </w:p>
        </w:tc>
        <w:tc>
          <w:tcPr>
            <w:tcW w:w="990" w:type="pct"/>
            <w:shd w:val="clear" w:color="auto" w:fill="auto"/>
          </w:tcPr>
          <w:p w14:paraId="3B2CAD02" w14:textId="382DB89A" w:rsidR="008B5810" w:rsidRPr="001469B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.73</w:t>
            </w:r>
          </w:p>
        </w:tc>
        <w:tc>
          <w:tcPr>
            <w:tcW w:w="990" w:type="pct"/>
            <w:shd w:val="clear" w:color="auto" w:fill="auto"/>
          </w:tcPr>
          <w:p w14:paraId="3BF5FEBE" w14:textId="44B5A13D" w:rsidR="008B5810" w:rsidRPr="002C6CA8" w:rsidRDefault="00121E86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9.72</w:t>
            </w:r>
          </w:p>
        </w:tc>
      </w:tr>
      <w:tr w:rsidR="008B5810" w:rsidRPr="001469B8" w14:paraId="481320F9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828"/>
          <w:jc w:val="center"/>
        </w:trPr>
        <w:tc>
          <w:tcPr>
            <w:tcW w:w="664" w:type="pct"/>
            <w:vMerge w:val="restart"/>
            <w:shd w:val="clear" w:color="auto" w:fill="auto"/>
            <w:hideMark/>
          </w:tcPr>
          <w:p w14:paraId="4CD0B5EC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Tanzania</w:t>
            </w:r>
          </w:p>
          <w:p w14:paraId="7DE00F33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17B40A05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shd w:val="clear" w:color="auto" w:fill="auto"/>
          </w:tcPr>
          <w:p w14:paraId="70F12A45" w14:textId="6445E358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</w:t>
            </w:r>
          </w:p>
        </w:tc>
        <w:tc>
          <w:tcPr>
            <w:tcW w:w="990" w:type="pct"/>
            <w:shd w:val="clear" w:color="auto" w:fill="auto"/>
          </w:tcPr>
          <w:p w14:paraId="6EEF8BB4" w14:textId="534DCA78" w:rsidR="008B5810" w:rsidRPr="001469B8" w:rsidRDefault="003C07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</w:t>
            </w:r>
          </w:p>
        </w:tc>
        <w:tc>
          <w:tcPr>
            <w:tcW w:w="990" w:type="pct"/>
            <w:shd w:val="clear" w:color="auto" w:fill="auto"/>
          </w:tcPr>
          <w:p w14:paraId="76CF754B" w14:textId="4C0FA1A8" w:rsidR="008B5810" w:rsidRPr="001469B8" w:rsidRDefault="002746D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1.15</w:t>
            </w:r>
          </w:p>
        </w:tc>
        <w:tc>
          <w:tcPr>
            <w:tcW w:w="990" w:type="pct"/>
            <w:shd w:val="clear" w:color="auto" w:fill="auto"/>
          </w:tcPr>
          <w:p w14:paraId="0FD3B6A9" w14:textId="28E19CD1" w:rsidR="008B5810" w:rsidRPr="002C6CA8" w:rsidRDefault="002746D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86.21</w:t>
            </w:r>
          </w:p>
        </w:tc>
      </w:tr>
      <w:tr w:rsidR="008B5810" w:rsidRPr="001469B8" w14:paraId="1333E4B3" w14:textId="77777777" w:rsidTr="00700B13">
        <w:trPr>
          <w:trHeight w:val="852"/>
          <w:jc w:val="center"/>
        </w:trPr>
        <w:tc>
          <w:tcPr>
            <w:tcW w:w="664" w:type="pct"/>
            <w:vMerge/>
            <w:shd w:val="clear" w:color="auto" w:fill="auto"/>
            <w:hideMark/>
          </w:tcPr>
          <w:p w14:paraId="20E4D769" w14:textId="77777777" w:rsidR="008B5810" w:rsidRPr="002C6CA8" w:rsidRDefault="008B5810" w:rsidP="001C6E70">
            <w:pPr>
              <w:rPr>
                <w:rFonts w:ascii="Garamond" w:hAnsi="Garamond" w:cs="Arial"/>
              </w:rPr>
            </w:pPr>
          </w:p>
        </w:tc>
        <w:tc>
          <w:tcPr>
            <w:tcW w:w="575" w:type="pct"/>
            <w:shd w:val="clear" w:color="auto" w:fill="auto"/>
            <w:hideMark/>
          </w:tcPr>
          <w:p w14:paraId="0628A0A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rCSI</w:t>
            </w:r>
          </w:p>
        </w:tc>
        <w:tc>
          <w:tcPr>
            <w:tcW w:w="791" w:type="pct"/>
            <w:shd w:val="clear" w:color="auto" w:fill="auto"/>
          </w:tcPr>
          <w:p w14:paraId="5FA7E169" w14:textId="041BF3DF" w:rsidR="008B5810" w:rsidRPr="002C6CA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.32</w:t>
            </w:r>
          </w:p>
        </w:tc>
        <w:tc>
          <w:tcPr>
            <w:tcW w:w="990" w:type="pct"/>
            <w:shd w:val="clear" w:color="auto" w:fill="auto"/>
          </w:tcPr>
          <w:p w14:paraId="467F6292" w14:textId="374D78F8" w:rsidR="008B5810" w:rsidRPr="001469B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33.04</w:t>
            </w:r>
          </w:p>
        </w:tc>
        <w:tc>
          <w:tcPr>
            <w:tcW w:w="990" w:type="pct"/>
            <w:shd w:val="clear" w:color="auto" w:fill="auto"/>
          </w:tcPr>
          <w:p w14:paraId="1FF54452" w14:textId="6CEC6C0F" w:rsidR="008B5810" w:rsidRPr="001469B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20.51</w:t>
            </w:r>
          </w:p>
        </w:tc>
        <w:tc>
          <w:tcPr>
            <w:tcW w:w="990" w:type="pct"/>
            <w:shd w:val="clear" w:color="auto" w:fill="auto"/>
          </w:tcPr>
          <w:p w14:paraId="1F4AC9FE" w14:textId="135BBA1A" w:rsidR="008B5810" w:rsidRPr="002C6CA8" w:rsidRDefault="00C7365C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77.41</w:t>
            </w:r>
          </w:p>
        </w:tc>
      </w:tr>
      <w:tr w:rsidR="008B5810" w:rsidRPr="001469B8" w14:paraId="65F9D979" w14:textId="77777777" w:rsidTr="00700B1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49"/>
          <w:jc w:val="center"/>
        </w:trPr>
        <w:tc>
          <w:tcPr>
            <w:tcW w:w="664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48D96F2F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>Uganda</w:t>
            </w:r>
          </w:p>
        </w:tc>
        <w:tc>
          <w:tcPr>
            <w:tcW w:w="575" w:type="pct"/>
            <w:tcBorders>
              <w:bottom w:val="single" w:sz="4" w:space="0" w:color="auto"/>
            </w:tcBorders>
            <w:shd w:val="clear" w:color="auto" w:fill="auto"/>
            <w:hideMark/>
          </w:tcPr>
          <w:p w14:paraId="588B34D7" w14:textId="77777777" w:rsidR="008B5810" w:rsidRPr="002C6CA8" w:rsidRDefault="008B5810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 w:rsidRPr="002C6CA8">
              <w:rPr>
                <w:rFonts w:ascii="Garamond" w:hAnsi="Garamond" w:cs="Calibri"/>
                <w:kern w:val="24"/>
              </w:rPr>
              <w:t xml:space="preserve">FCS </w:t>
            </w:r>
          </w:p>
        </w:tc>
        <w:tc>
          <w:tcPr>
            <w:tcW w:w="791" w:type="pct"/>
            <w:tcBorders>
              <w:bottom w:val="single" w:sz="4" w:space="0" w:color="auto"/>
            </w:tcBorders>
            <w:shd w:val="clear" w:color="auto" w:fill="auto"/>
          </w:tcPr>
          <w:p w14:paraId="6F7702FB" w14:textId="27106D15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Arial"/>
              </w:rPr>
            </w:pPr>
            <w:r>
              <w:rPr>
                <w:rFonts w:ascii="Garamond" w:hAnsi="Garamond" w:cs="Arial"/>
              </w:rPr>
              <w:t>0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43BA4015" w14:textId="7BA33C74" w:rsidR="008B5810" w:rsidRPr="001469B8" w:rsidRDefault="003C0753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0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5B394ADB" w14:textId="4FC4FB84" w:rsidR="008B5810" w:rsidRPr="001469B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47.3</w:t>
            </w:r>
          </w:p>
        </w:tc>
        <w:tc>
          <w:tcPr>
            <w:tcW w:w="990" w:type="pct"/>
            <w:tcBorders>
              <w:bottom w:val="single" w:sz="4" w:space="0" w:color="auto"/>
            </w:tcBorders>
            <w:shd w:val="clear" w:color="auto" w:fill="auto"/>
          </w:tcPr>
          <w:p w14:paraId="3FF99C9C" w14:textId="2930A607" w:rsidR="008B5810" w:rsidRPr="002C6CA8" w:rsidRDefault="0047789E" w:rsidP="001C6E70">
            <w:pPr>
              <w:pStyle w:val="NormalWeb"/>
              <w:spacing w:before="0" w:beforeAutospacing="0" w:after="0" w:afterAutospacing="0"/>
              <w:jc w:val="center"/>
              <w:rPr>
                <w:rFonts w:ascii="Garamond" w:hAnsi="Garamond" w:cs="Calibri"/>
                <w:kern w:val="24"/>
              </w:rPr>
            </w:pPr>
            <w:r>
              <w:rPr>
                <w:rFonts w:ascii="Garamond" w:hAnsi="Garamond" w:cs="Calibri"/>
                <w:kern w:val="24"/>
              </w:rPr>
              <w:t>66.56</w:t>
            </w:r>
          </w:p>
        </w:tc>
      </w:tr>
    </w:tbl>
    <w:p w14:paraId="3D18D7C4" w14:textId="77777777" w:rsidR="008B5810" w:rsidRDefault="008B5810" w:rsidP="008B5810">
      <w:pPr>
        <w:rPr>
          <w:rFonts w:ascii="Garamond" w:eastAsia="SimSun" w:hAnsi="Garamond" w:cs="Times"/>
          <w:b/>
          <w:bCs/>
          <w:color w:val="333333"/>
        </w:rPr>
      </w:pPr>
    </w:p>
    <w:p w14:paraId="0D8338AA" w14:textId="7D1A47C0" w:rsidR="008B5810" w:rsidRDefault="008B5810">
      <w:pPr>
        <w:rPr>
          <w:b/>
          <w:bCs/>
        </w:rPr>
      </w:pPr>
    </w:p>
    <w:p w14:paraId="56C5E722" w14:textId="77777777" w:rsidR="00954E2A" w:rsidRDefault="00954E2A">
      <w:pPr>
        <w:rPr>
          <w:b/>
          <w:bCs/>
        </w:rPr>
      </w:pPr>
    </w:p>
    <w:p w14:paraId="2BC57FDF" w14:textId="4A469A3B" w:rsidR="005A625F" w:rsidRPr="006C46A0" w:rsidRDefault="00F93E6E" w:rsidP="005A625F">
      <w:pPr>
        <w:rPr>
          <w:b/>
          <w:bCs/>
        </w:rPr>
      </w:pPr>
      <w:bookmarkStart w:id="7" w:name="_Hlk39156958"/>
      <w:r w:rsidRPr="006C46A0">
        <w:rPr>
          <w:b/>
          <w:bCs/>
        </w:rPr>
        <w:t>Table</w:t>
      </w:r>
      <w:r w:rsidR="005A625F" w:rsidRPr="006C46A0">
        <w:rPr>
          <w:b/>
          <w:bCs/>
        </w:rPr>
        <w:t xml:space="preserve"> </w:t>
      </w:r>
      <w:r w:rsidRPr="006C46A0">
        <w:rPr>
          <w:b/>
          <w:bCs/>
        </w:rPr>
        <w:t>1</w:t>
      </w:r>
      <w:r w:rsidR="006C46A0" w:rsidRPr="006C46A0">
        <w:rPr>
          <w:b/>
          <w:bCs/>
        </w:rPr>
        <w:t>.</w:t>
      </w:r>
      <w:r w:rsidR="005A625F" w:rsidRPr="006C46A0">
        <w:rPr>
          <w:b/>
          <w:bCs/>
        </w:rPr>
        <w:t xml:space="preserve"> </w:t>
      </w:r>
      <w:r w:rsidR="006C46A0" w:rsidRPr="006C46A0">
        <w:rPr>
          <w:b/>
          <w:bCs/>
        </w:rPr>
        <w:t xml:space="preserve">Results of the </w:t>
      </w:r>
      <w:r w:rsidR="00651A79">
        <w:rPr>
          <w:b/>
          <w:bCs/>
        </w:rPr>
        <w:t xml:space="preserve">percentage of households in the middle and most food insecure category </w:t>
      </w:r>
    </w:p>
    <w:tbl>
      <w:tblPr>
        <w:tblStyle w:val="ListTable6Colorful-Accent3"/>
        <w:tblW w:w="9360" w:type="dxa"/>
        <w:tblLook w:val="04A0" w:firstRow="1" w:lastRow="0" w:firstColumn="1" w:lastColumn="0" w:noHBand="0" w:noVBand="1"/>
      </w:tblPr>
      <w:tblGrid>
        <w:gridCol w:w="1074"/>
        <w:gridCol w:w="1152"/>
        <w:gridCol w:w="2124"/>
        <w:gridCol w:w="1778"/>
        <w:gridCol w:w="3232"/>
      </w:tblGrid>
      <w:tr w:rsidR="00F93E6E" w:rsidRPr="00F93E6E" w14:paraId="57ED07D9" w14:textId="77777777" w:rsidTr="00890A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7787504" w14:textId="77777777" w:rsidR="00F93E6E" w:rsidRPr="00F93E6E" w:rsidRDefault="00F93E6E" w:rsidP="00F93E6E">
            <w:pPr>
              <w:jc w:val="center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Country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732E05AC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Measure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79C94EA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Model</w:t>
            </w:r>
          </w:p>
        </w:tc>
        <w:tc>
          <w:tcPr>
            <w:tcW w:w="5040" w:type="dxa"/>
            <w:gridSpan w:val="2"/>
            <w:shd w:val="clear" w:color="auto" w:fill="auto"/>
            <w:noWrap/>
            <w:hideMark/>
          </w:tcPr>
          <w:p w14:paraId="5D09B18B" w14:textId="77777777" w:rsidR="00F93E6E" w:rsidRPr="00F93E6E" w:rsidRDefault="00F93E6E" w:rsidP="00F93E6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 squared</w:t>
            </w:r>
          </w:p>
        </w:tc>
      </w:tr>
      <w:tr w:rsidR="00F93E6E" w:rsidRPr="00F93E6E" w14:paraId="22AB3755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3B52EE51" w14:textId="77777777" w:rsidR="00F93E6E" w:rsidRPr="00F93E6E" w:rsidRDefault="00F93E6E" w:rsidP="00F93E6E">
            <w:pPr>
              <w:jc w:val="center"/>
              <w:rPr>
                <w:rFonts w:ascii="Calibri" w:hAnsi="Calibri" w:cs="Calibri"/>
                <w:color w:val="000000"/>
              </w:rPr>
            </w:pPr>
          </w:p>
        </w:tc>
        <w:tc>
          <w:tcPr>
            <w:tcW w:w="1158" w:type="dxa"/>
            <w:shd w:val="clear" w:color="auto" w:fill="auto"/>
            <w:noWrap/>
            <w:hideMark/>
          </w:tcPr>
          <w:p w14:paraId="778D752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2136" w:type="dxa"/>
            <w:shd w:val="clear" w:color="auto" w:fill="auto"/>
            <w:noWrap/>
            <w:hideMark/>
          </w:tcPr>
          <w:p w14:paraId="08D3A625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  <w:tc>
          <w:tcPr>
            <w:tcW w:w="1788" w:type="dxa"/>
            <w:shd w:val="clear" w:color="auto" w:fill="auto"/>
            <w:noWrap/>
            <w:hideMark/>
          </w:tcPr>
          <w:p w14:paraId="3A99989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Percent of most food insecure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18050D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Percent of middle and most food insecure</w:t>
            </w:r>
          </w:p>
        </w:tc>
      </w:tr>
      <w:tr w:rsidR="00890A34" w:rsidRPr="00F93E6E" w14:paraId="22D4948D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D7673D3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6446251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20AC3F7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220CD34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112A1C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08</w:t>
            </w:r>
          </w:p>
        </w:tc>
      </w:tr>
      <w:tr w:rsidR="00F93E6E" w:rsidRPr="00F93E6E" w14:paraId="54FD3A47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053AF7A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57FB56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F5E572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1434CB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0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DE3BE0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890A34" w:rsidRPr="00F93E6E" w14:paraId="6CB9147B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1B190D6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640E097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98D8B5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6269D03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26235D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05</w:t>
            </w:r>
          </w:p>
        </w:tc>
      </w:tr>
      <w:tr w:rsidR="00F93E6E" w:rsidRPr="00F93E6E" w14:paraId="61F44814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353B18A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CCEC28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30A05F1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292D84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5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67FDAA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2</w:t>
            </w:r>
          </w:p>
        </w:tc>
      </w:tr>
      <w:tr w:rsidR="00890A34" w:rsidRPr="00F93E6E" w14:paraId="0436E51F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737E1A6D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47C8CEC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DB1291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inear Regression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0833DA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3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5E16D9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21</w:t>
            </w:r>
          </w:p>
        </w:tc>
      </w:tr>
      <w:tr w:rsidR="00F93E6E" w:rsidRPr="00F93E6E" w14:paraId="64238456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9009BDF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7688A0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08454C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2FB6655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035B644D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38</w:t>
            </w:r>
          </w:p>
        </w:tc>
      </w:tr>
      <w:tr w:rsidR="00890A34" w:rsidRPr="00F93E6E" w14:paraId="6B095172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198B115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9CE444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191F175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8D01902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25C53D8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33</w:t>
            </w:r>
          </w:p>
        </w:tc>
      </w:tr>
      <w:tr w:rsidR="00F93E6E" w:rsidRPr="00F93E6E" w14:paraId="49DA81C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F86634B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419C2F34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1FCBBA81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5BEADD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1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F1F2BA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37</w:t>
            </w:r>
          </w:p>
        </w:tc>
      </w:tr>
      <w:tr w:rsidR="00890A34" w:rsidRPr="00F93E6E" w14:paraId="2CBBA093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5EB0AC04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AC40CA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E26AF3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7D1CF2E6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3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A9F4F8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94</w:t>
            </w:r>
          </w:p>
        </w:tc>
      </w:tr>
      <w:tr w:rsidR="00F93E6E" w:rsidRPr="00F93E6E" w14:paraId="2B4CEC02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350C04C4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291F931E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3B5BBD6A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LASSO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497E6B5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4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1E8CEA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38</w:t>
            </w:r>
          </w:p>
        </w:tc>
      </w:tr>
      <w:tr w:rsidR="00890A34" w:rsidRPr="00F93E6E" w14:paraId="6C046939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4106CE8F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F28E1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55400CEA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F93E6E">
              <w:rPr>
                <w:rFonts w:ascii="Calibri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153C4A4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4FAFE8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28</w:t>
            </w:r>
          </w:p>
        </w:tc>
      </w:tr>
      <w:tr w:rsidR="00F93E6E" w:rsidRPr="00F93E6E" w14:paraId="2225023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00458F2B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lastRenderedPageBreak/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79227F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D14AD5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F93E6E">
              <w:rPr>
                <w:rFonts w:ascii="Calibri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6D4AACB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1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64D03242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32</w:t>
            </w:r>
          </w:p>
        </w:tc>
      </w:tr>
      <w:tr w:rsidR="00890A34" w:rsidRPr="00F93E6E" w14:paraId="551EA053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00D1E114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EB4767D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3C32520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F93E6E">
              <w:rPr>
                <w:rFonts w:ascii="Calibri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7182D4B6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13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432748B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5</w:t>
            </w:r>
          </w:p>
        </w:tc>
      </w:tr>
      <w:tr w:rsidR="00F93E6E" w:rsidRPr="00F93E6E" w14:paraId="14F8E50F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2F9814C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08E1FEB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60F5EF4C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F93E6E">
              <w:rPr>
                <w:rFonts w:ascii="Calibri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55EA2C9F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31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13BEACD3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6</w:t>
            </w:r>
          </w:p>
        </w:tc>
      </w:tr>
      <w:tr w:rsidR="00890A34" w:rsidRPr="00F93E6E" w14:paraId="618CBFBC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2B783217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6545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27DE84C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proofErr w:type="spellStart"/>
            <w:r w:rsidRPr="00F93E6E">
              <w:rPr>
                <w:rFonts w:ascii="Calibri" w:hAnsi="Calibri" w:cs="Calibri"/>
                <w:color w:val="000000"/>
              </w:rPr>
              <w:t>ElasticNet</w:t>
            </w:r>
            <w:proofErr w:type="spellEnd"/>
          </w:p>
        </w:tc>
        <w:tc>
          <w:tcPr>
            <w:tcW w:w="1788" w:type="dxa"/>
            <w:shd w:val="clear" w:color="auto" w:fill="auto"/>
            <w:noWrap/>
            <w:hideMark/>
          </w:tcPr>
          <w:p w14:paraId="33454D8E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45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04BCFEE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69</w:t>
            </w:r>
          </w:p>
        </w:tc>
      </w:tr>
      <w:tr w:rsidR="00F93E6E" w:rsidRPr="00F93E6E" w14:paraId="42848410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6FA46FE0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264E9C0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4682A84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6B33D388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1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3E46F07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536</w:t>
            </w:r>
          </w:p>
        </w:tc>
      </w:tr>
      <w:tr w:rsidR="00890A34" w:rsidRPr="00F93E6E" w14:paraId="40159552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70CB2A6F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Malawi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3D27CF3F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3B46858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B7D0CC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28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27609A8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96</w:t>
            </w:r>
          </w:p>
        </w:tc>
      </w:tr>
      <w:tr w:rsidR="00F93E6E" w:rsidRPr="00F93E6E" w14:paraId="27F939F1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70E47EE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9EA207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45EC7F79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1CE323AB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76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50DC2160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87</w:t>
            </w:r>
          </w:p>
        </w:tc>
      </w:tr>
      <w:tr w:rsidR="00890A34" w:rsidRPr="00F93E6E" w14:paraId="535FB295" w14:textId="77777777" w:rsidTr="00890A34">
        <w:trPr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F3092C4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Tanzani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257B363B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CSI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02DC44C9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7479435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7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700D9024" w14:textId="77777777" w:rsidR="00F93E6E" w:rsidRPr="00F93E6E" w:rsidRDefault="00F93E6E" w:rsidP="00F93E6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084</w:t>
            </w:r>
          </w:p>
        </w:tc>
      </w:tr>
      <w:tr w:rsidR="00F93E6E" w:rsidRPr="00F93E6E" w14:paraId="1B5979A0" w14:textId="77777777" w:rsidTr="00890A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26" w:type="dxa"/>
            <w:shd w:val="clear" w:color="auto" w:fill="auto"/>
            <w:noWrap/>
            <w:hideMark/>
          </w:tcPr>
          <w:p w14:paraId="1952E190" w14:textId="77777777" w:rsidR="00F93E6E" w:rsidRPr="00BC4C46" w:rsidRDefault="00F93E6E" w:rsidP="00F93E6E">
            <w:pPr>
              <w:jc w:val="center"/>
              <w:rPr>
                <w:rFonts w:ascii="Calibri" w:hAnsi="Calibri" w:cs="Calibri"/>
                <w:b w:val="0"/>
                <w:bCs w:val="0"/>
                <w:color w:val="000000"/>
              </w:rPr>
            </w:pPr>
            <w:r w:rsidRPr="00BC4C46">
              <w:rPr>
                <w:rFonts w:ascii="Calibri" w:hAnsi="Calibri" w:cs="Calibri"/>
                <w:b w:val="0"/>
                <w:bCs w:val="0"/>
                <w:color w:val="000000"/>
              </w:rPr>
              <w:t>Uganda</w:t>
            </w:r>
          </w:p>
        </w:tc>
        <w:tc>
          <w:tcPr>
            <w:tcW w:w="1158" w:type="dxa"/>
            <w:shd w:val="clear" w:color="auto" w:fill="auto"/>
            <w:noWrap/>
            <w:hideMark/>
          </w:tcPr>
          <w:p w14:paraId="1BA40637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FCS</w:t>
            </w:r>
          </w:p>
        </w:tc>
        <w:tc>
          <w:tcPr>
            <w:tcW w:w="2136" w:type="dxa"/>
            <w:shd w:val="clear" w:color="auto" w:fill="auto"/>
            <w:noWrap/>
            <w:hideMark/>
          </w:tcPr>
          <w:p w14:paraId="7E8F2898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Random Forest</w:t>
            </w:r>
          </w:p>
        </w:tc>
        <w:tc>
          <w:tcPr>
            <w:tcW w:w="1788" w:type="dxa"/>
            <w:shd w:val="clear" w:color="auto" w:fill="auto"/>
            <w:noWrap/>
            <w:hideMark/>
          </w:tcPr>
          <w:p w14:paraId="55154D6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178</w:t>
            </w:r>
          </w:p>
        </w:tc>
        <w:tc>
          <w:tcPr>
            <w:tcW w:w="3252" w:type="dxa"/>
            <w:shd w:val="clear" w:color="auto" w:fill="auto"/>
            <w:noWrap/>
            <w:hideMark/>
          </w:tcPr>
          <w:p w14:paraId="2D471766" w14:textId="77777777" w:rsidR="00F93E6E" w:rsidRPr="00F93E6E" w:rsidRDefault="00F93E6E" w:rsidP="00F93E6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color w:val="000000"/>
              </w:rPr>
            </w:pPr>
            <w:r w:rsidRPr="00F93E6E">
              <w:rPr>
                <w:rFonts w:ascii="Calibri" w:hAnsi="Calibri" w:cs="Calibri"/>
                <w:color w:val="000000"/>
              </w:rPr>
              <w:t>0.276</w:t>
            </w:r>
          </w:p>
        </w:tc>
      </w:tr>
      <w:bookmarkEnd w:id="7"/>
    </w:tbl>
    <w:p w14:paraId="27B16240" w14:textId="4EEFCD13" w:rsidR="0073047F" w:rsidRDefault="0073047F" w:rsidP="005A625F"/>
    <w:p w14:paraId="609B4271" w14:textId="77777777" w:rsidR="0073047F" w:rsidRDefault="0073047F">
      <w:r>
        <w:br w:type="page"/>
      </w:r>
    </w:p>
    <w:tbl>
      <w:tblPr>
        <w:tblStyle w:val="TableGrid"/>
        <w:tblpPr w:leftFromText="180" w:rightFromText="180" w:vertAnchor="text" w:horzAnchor="margin" w:tblpY="88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73047F" w:rsidRPr="00E61D47" w14:paraId="6CBB5F9E" w14:textId="77777777" w:rsidTr="001C6E70">
        <w:trPr>
          <w:trHeight w:val="3320"/>
        </w:trPr>
        <w:tc>
          <w:tcPr>
            <w:tcW w:w="2500" w:type="pct"/>
          </w:tcPr>
          <w:p w14:paraId="3F50E283" w14:textId="7B3A536E" w:rsidR="0073047F" w:rsidRPr="00863EF8" w:rsidRDefault="005F07C9" w:rsidP="001C6E70"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436404A3" wp14:editId="4AAA00DC">
                  <wp:extent cx="2834640" cy="1821815"/>
                  <wp:effectExtent l="0" t="0" r="0" b="0"/>
                  <wp:docPr id="2" name="Picture 2" descr="/var/folders/8_/hm9hv4nd0snc_rjfnk1n2_0m0000gn/T/com.microsoft.Word/Content.MSO/6486E92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/var/folders/8_/hm9hv4nd0snc_rjfnk1n2_0m0000gn/T/com.microsoft.Word/Content.MSO/6486E92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D0E7FED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5F91E8FA" w14:textId="45178F59" w:rsidR="00863EF8" w:rsidRDefault="00863EF8" w:rsidP="00863EF8">
            <w:r>
              <w:rPr>
                <w:b/>
                <w:bCs/>
                <w:noProof/>
              </w:rPr>
              <w:drawing>
                <wp:inline distT="0" distB="0" distL="0" distR="0" wp14:anchorId="572C7503" wp14:editId="2DCDA3F4">
                  <wp:extent cx="2834640" cy="1782445"/>
                  <wp:effectExtent l="0" t="0" r="0" b="0"/>
                  <wp:docPr id="12" name="Picture 12" descr="/var/folders/8_/hm9hv4nd0snc_rjfnk1n2_0m0000gn/T/com.microsoft.Word/Content.MSO/7A9934FF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/var/folders/8_/hm9hv4nd0snc_rjfnk1n2_0m0000gn/T/com.microsoft.Word/Content.MSO/7A9934FF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782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4E73C0" w14:textId="7EE2A54C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73047F" w:rsidRPr="00E61D47" w14:paraId="17D4DD7F" w14:textId="77777777" w:rsidTr="001C6E70">
        <w:trPr>
          <w:trHeight w:val="561"/>
        </w:trPr>
        <w:tc>
          <w:tcPr>
            <w:tcW w:w="2500" w:type="pct"/>
          </w:tcPr>
          <w:p w14:paraId="6B502C8D" w14:textId="49F3342E" w:rsidR="0073047F" w:rsidRDefault="00863EF8" w:rsidP="001C6E70">
            <w:r>
              <w:rPr>
                <w:b/>
                <w:bCs/>
                <w:noProof/>
              </w:rPr>
              <w:drawing>
                <wp:inline distT="0" distB="0" distL="0" distR="0" wp14:anchorId="5318DFB4" wp14:editId="224B077F">
                  <wp:extent cx="2834640" cy="1821815"/>
                  <wp:effectExtent l="0" t="0" r="0" b="0"/>
                  <wp:docPr id="13" name="Picture 13" descr="/var/folders/8_/hm9hv4nd0snc_rjfnk1n2_0m0000gn/T/com.microsoft.Word/Content.MSO/7F11066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/var/folders/8_/hm9hv4nd0snc_rjfnk1n2_0m0000gn/T/com.microsoft.Word/Content.MSO/7F11066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225A03B" w14:textId="77777777" w:rsidR="001A7F20" w:rsidRPr="001A7F20" w:rsidRDefault="001A7F20" w:rsidP="001C6E70"/>
          <w:p w14:paraId="7DCA1CAC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31A9177D" w14:textId="7ED1C7C6" w:rsidR="00863EF8" w:rsidRDefault="00863EF8" w:rsidP="00863EF8">
            <w:r>
              <w:rPr>
                <w:b/>
                <w:bCs/>
                <w:noProof/>
              </w:rPr>
              <w:drawing>
                <wp:inline distT="0" distB="0" distL="0" distR="0" wp14:anchorId="32EFB96B" wp14:editId="01C85E2E">
                  <wp:extent cx="2834640" cy="1821815"/>
                  <wp:effectExtent l="0" t="0" r="0" b="0"/>
                  <wp:docPr id="14" name="Picture 14" descr="/var/folders/8_/hm9hv4nd0snc_rjfnk1n2_0m0000gn/T/com.microsoft.Word/Content.MSO/79BAEAB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/var/folders/8_/hm9hv4nd0snc_rjfnk1n2_0m0000gn/T/com.microsoft.Word/Content.MSO/79BAEAB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890E068" w14:textId="77777777" w:rsidR="00863EF8" w:rsidRDefault="00863EF8" w:rsidP="001C6E70">
            <w:pPr>
              <w:jc w:val="center"/>
              <w:rPr>
                <w:b/>
                <w:bCs/>
              </w:rPr>
            </w:pPr>
          </w:p>
          <w:p w14:paraId="4DBAF1A3" w14:textId="5E798FDC" w:rsidR="0073047F" w:rsidRPr="00E61D47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73047F" w:rsidRPr="00E61D47" w14:paraId="525110C5" w14:textId="77777777" w:rsidTr="001C6E70">
        <w:trPr>
          <w:trHeight w:val="529"/>
        </w:trPr>
        <w:tc>
          <w:tcPr>
            <w:tcW w:w="5000" w:type="pct"/>
            <w:gridSpan w:val="2"/>
          </w:tcPr>
          <w:p w14:paraId="5C421E76" w14:textId="4028A951" w:rsidR="0073047F" w:rsidRPr="001A7F20" w:rsidRDefault="00863EF8" w:rsidP="001A7F20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59264" behindDoc="0" locked="0" layoutInCell="1" allowOverlap="1" wp14:anchorId="5A88D62D" wp14:editId="4EC88AE0">
                  <wp:simplePos x="0" y="0"/>
                  <wp:positionH relativeFrom="column">
                    <wp:posOffset>1079305</wp:posOffset>
                  </wp:positionH>
                  <wp:positionV relativeFrom="paragraph">
                    <wp:posOffset>154207</wp:posOffset>
                  </wp:positionV>
                  <wp:extent cx="3750945" cy="2410460"/>
                  <wp:effectExtent l="0" t="0" r="0" b="0"/>
                  <wp:wrapTopAndBottom/>
                  <wp:docPr id="15" name="Picture 15" descr="/var/folders/8_/hm9hv4nd0snc_rjfnk1n2_0m0000gn/T/com.microsoft.Word/Content.MSO/AEC18F8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var/folders/8_/hm9hv4nd0snc_rjfnk1n2_0m0000gn/T/com.microsoft.Word/Content.MSO/AEC18F8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50945" cy="24104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6F978016" w14:textId="77777777" w:rsidR="0073047F" w:rsidRDefault="0073047F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2219C96D" w14:textId="77777777" w:rsidR="0073047F" w:rsidRPr="00E61D47" w:rsidRDefault="0073047F" w:rsidP="001C6E70">
            <w:pPr>
              <w:jc w:val="center"/>
              <w:rPr>
                <w:b/>
                <w:bCs/>
              </w:rPr>
            </w:pPr>
          </w:p>
        </w:tc>
      </w:tr>
    </w:tbl>
    <w:p w14:paraId="67695507" w14:textId="77777777" w:rsidR="00A30DDB" w:rsidRDefault="00A30DDB" w:rsidP="005A625F"/>
    <w:p w14:paraId="4220564A" w14:textId="77777777" w:rsidR="00A30DDB" w:rsidRDefault="00A30DDB">
      <w:r>
        <w:br w:type="page"/>
      </w:r>
    </w:p>
    <w:tbl>
      <w:tblPr>
        <w:tblStyle w:val="TableGrid"/>
        <w:tblpPr w:leftFromText="180" w:rightFromText="180" w:vertAnchor="text" w:horzAnchor="margin" w:tblpY="18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E62403" w:rsidRPr="00E61D47" w14:paraId="2BDEEDBF" w14:textId="77777777" w:rsidTr="00E62403">
        <w:trPr>
          <w:trHeight w:val="3320"/>
        </w:trPr>
        <w:tc>
          <w:tcPr>
            <w:tcW w:w="2500" w:type="pct"/>
          </w:tcPr>
          <w:p w14:paraId="1981C597" w14:textId="5272169F" w:rsidR="00E62403" w:rsidRPr="00F366CF" w:rsidRDefault="00E62403" w:rsidP="00E62403">
            <w:bookmarkStart w:id="8" w:name="_Hlk39074171"/>
            <w:bookmarkStart w:id="9" w:name="_Hlk39074146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4D929F54" wp14:editId="0CF74065">
                  <wp:extent cx="2834640" cy="1821815"/>
                  <wp:effectExtent l="0" t="0" r="0" b="0"/>
                  <wp:docPr id="21" name="Picture 21" descr="/var/folders/8_/hm9hv4nd0snc_rjfnk1n2_0m0000gn/T/com.microsoft.Word/Content.MSO/F65CB155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/var/folders/8_/hm9hv4nd0snc_rjfnk1n2_0m0000gn/T/com.microsoft.Word/Content.MSO/F65CB155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28602B5" w14:textId="77777777" w:rsidR="00E62403" w:rsidRPr="00E61D47" w:rsidRDefault="00E62403" w:rsidP="00E62403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0A228CDC" w14:textId="77777777" w:rsidR="00E62403" w:rsidRDefault="00E62403" w:rsidP="00E62403">
            <w:r>
              <w:rPr>
                <w:b/>
                <w:bCs/>
                <w:noProof/>
              </w:rPr>
              <w:drawing>
                <wp:inline distT="0" distB="0" distL="0" distR="0" wp14:anchorId="046E253B" wp14:editId="1097074D">
                  <wp:extent cx="2834640" cy="1821815"/>
                  <wp:effectExtent l="0" t="0" r="0" b="0"/>
                  <wp:docPr id="22" name="Picture 22" descr="/var/folders/8_/hm9hv4nd0snc_rjfnk1n2_0m0000gn/T/com.microsoft.Word/Content.MSO/609D032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5" descr="/var/folders/8_/hm9hv4nd0snc_rjfnk1n2_0m0000gn/T/com.microsoft.Word/Content.MSO/609D032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8282C0" w14:textId="77777777" w:rsidR="00E62403" w:rsidRPr="00E61D47" w:rsidRDefault="00E62403" w:rsidP="00E62403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E62403" w:rsidRPr="00E61D47" w14:paraId="27E84B6F" w14:textId="77777777" w:rsidTr="00E62403">
        <w:trPr>
          <w:trHeight w:val="561"/>
        </w:trPr>
        <w:tc>
          <w:tcPr>
            <w:tcW w:w="2500" w:type="pct"/>
          </w:tcPr>
          <w:p w14:paraId="225384BE" w14:textId="77777777" w:rsidR="00E62403" w:rsidRDefault="00E62403" w:rsidP="00E62403">
            <w:r>
              <w:rPr>
                <w:b/>
                <w:bCs/>
                <w:noProof/>
              </w:rPr>
              <w:drawing>
                <wp:inline distT="0" distB="0" distL="0" distR="0" wp14:anchorId="0CFFD7AA" wp14:editId="68375B82">
                  <wp:extent cx="2834640" cy="1821815"/>
                  <wp:effectExtent l="0" t="0" r="0" b="0"/>
                  <wp:docPr id="23" name="Picture 23" descr="/var/folders/8_/hm9hv4nd0snc_rjfnk1n2_0m0000gn/T/com.microsoft.Word/Content.MSO/C34BF17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/var/folders/8_/hm9hv4nd0snc_rjfnk1n2_0m0000gn/T/com.microsoft.Word/Content.MSO/C34BF17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82405" w14:textId="77777777" w:rsidR="00E62403" w:rsidRPr="00E61D47" w:rsidRDefault="00E62403" w:rsidP="00E62403">
            <w:pPr>
              <w:rPr>
                <w:b/>
                <w:bCs/>
              </w:rPr>
            </w:pPr>
          </w:p>
          <w:p w14:paraId="2E2ABA18" w14:textId="77777777" w:rsidR="00E62403" w:rsidRPr="00E61D47" w:rsidRDefault="00E62403" w:rsidP="00E62403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38320250" w14:textId="77777777" w:rsidR="00E62403" w:rsidRDefault="00E62403" w:rsidP="00E62403">
            <w:r>
              <w:rPr>
                <w:b/>
                <w:bCs/>
                <w:noProof/>
              </w:rPr>
              <w:drawing>
                <wp:inline distT="0" distB="0" distL="0" distR="0" wp14:anchorId="2048CDF9" wp14:editId="7E250140">
                  <wp:extent cx="2834640" cy="1821815"/>
                  <wp:effectExtent l="0" t="0" r="0" b="0"/>
                  <wp:docPr id="24" name="Picture 24" descr="/var/folders/8_/hm9hv4nd0snc_rjfnk1n2_0m0000gn/T/com.microsoft.Word/Content.MSO/2FB865A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9" descr="/var/folders/8_/hm9hv4nd0snc_rjfnk1n2_0m0000gn/T/com.microsoft.Word/Content.MSO/2FB865A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B129AA" w14:textId="77777777" w:rsidR="001A7F20" w:rsidRDefault="001A7F20" w:rsidP="00E62403">
            <w:pPr>
              <w:jc w:val="center"/>
              <w:rPr>
                <w:b/>
                <w:bCs/>
              </w:rPr>
            </w:pPr>
          </w:p>
          <w:p w14:paraId="718F7780" w14:textId="2B46A83E" w:rsidR="00E62403" w:rsidRPr="00E61D47" w:rsidRDefault="00E62403" w:rsidP="00E62403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E62403" w:rsidRPr="00E61D47" w14:paraId="4EBD41D0" w14:textId="77777777" w:rsidTr="00E62403">
        <w:trPr>
          <w:trHeight w:val="529"/>
        </w:trPr>
        <w:tc>
          <w:tcPr>
            <w:tcW w:w="5000" w:type="pct"/>
            <w:gridSpan w:val="2"/>
          </w:tcPr>
          <w:p w14:paraId="1B89333F" w14:textId="66D2C152" w:rsidR="00E62403" w:rsidRPr="009650C4" w:rsidRDefault="001A7F20" w:rsidP="009650C4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2336" behindDoc="0" locked="0" layoutInCell="1" allowOverlap="1" wp14:anchorId="7838017D" wp14:editId="6A220E6C">
                  <wp:simplePos x="0" y="0"/>
                  <wp:positionH relativeFrom="column">
                    <wp:posOffset>1391383</wp:posOffset>
                  </wp:positionH>
                  <wp:positionV relativeFrom="paragraph">
                    <wp:posOffset>173599</wp:posOffset>
                  </wp:positionV>
                  <wp:extent cx="3352800" cy="2155190"/>
                  <wp:effectExtent l="0" t="0" r="0" b="0"/>
                  <wp:wrapTopAndBottom/>
                  <wp:docPr id="25" name="Picture 25" descr="/var/folders/8_/hm9hv4nd0snc_rjfnk1n2_0m0000gn/T/com.microsoft.Word/Content.MSO/2E4854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1" descr="/var/folders/8_/hm9hv4nd0snc_rjfnk1n2_0m0000gn/T/com.microsoft.Word/Content.MSO/2E4854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52800" cy="21551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8026F02" w14:textId="77777777" w:rsidR="001A7F20" w:rsidRDefault="001A7F20" w:rsidP="00E62403">
            <w:pPr>
              <w:jc w:val="center"/>
              <w:rPr>
                <w:b/>
                <w:bCs/>
              </w:rPr>
            </w:pPr>
          </w:p>
          <w:p w14:paraId="797FC416" w14:textId="712949D5" w:rsidR="00E62403" w:rsidRDefault="001A7F20" w:rsidP="00E62403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           </w:t>
            </w:r>
            <w:r w:rsidR="00E62403" w:rsidRPr="00E61D47">
              <w:rPr>
                <w:b/>
                <w:bCs/>
              </w:rPr>
              <w:t>Uganda FCS</w:t>
            </w:r>
          </w:p>
          <w:p w14:paraId="359275C8" w14:textId="77777777" w:rsidR="00E62403" w:rsidRPr="00E61D47" w:rsidRDefault="00E62403" w:rsidP="00E62403">
            <w:pPr>
              <w:jc w:val="center"/>
              <w:rPr>
                <w:b/>
                <w:bCs/>
              </w:rPr>
            </w:pPr>
          </w:p>
        </w:tc>
      </w:tr>
      <w:bookmarkEnd w:id="8"/>
    </w:tbl>
    <w:p w14:paraId="0C89BB59" w14:textId="6B210D66" w:rsidR="00D62734" w:rsidRDefault="00D62734" w:rsidP="00D62734">
      <w:pPr>
        <w:rPr>
          <w:b/>
          <w:bCs/>
        </w:rPr>
      </w:pPr>
    </w:p>
    <w:p w14:paraId="6E0C022E" w14:textId="77777777" w:rsidR="00E62403" w:rsidRDefault="00E62403" w:rsidP="00D62734">
      <w:pPr>
        <w:rPr>
          <w:b/>
          <w:bCs/>
        </w:rPr>
      </w:pPr>
    </w:p>
    <w:p w14:paraId="1B28334A" w14:textId="77777777" w:rsidR="009650C4" w:rsidRDefault="00D62734" w:rsidP="0073047F">
      <w:pPr>
        <w:jc w:val="center"/>
        <w:rPr>
          <w:b/>
          <w:bCs/>
        </w:rPr>
      </w:pPr>
      <w:bookmarkStart w:id="10" w:name="_Hlk39074223"/>
      <w:r w:rsidRPr="00E61D47">
        <w:rPr>
          <w:b/>
          <w:bCs/>
        </w:rPr>
        <w:t>Figure</w:t>
      </w:r>
      <w:r>
        <w:rPr>
          <w:b/>
          <w:bCs/>
        </w:rPr>
        <w:t xml:space="preserve"> A</w:t>
      </w:r>
      <w:r w:rsidR="007515D3">
        <w:rPr>
          <w:b/>
          <w:bCs/>
        </w:rPr>
        <w:t>2</w:t>
      </w:r>
      <w:r w:rsidRPr="00E61D47">
        <w:rPr>
          <w:b/>
          <w:bCs/>
        </w:rPr>
        <w:t xml:space="preserve">. </w:t>
      </w:r>
      <w:r>
        <w:rPr>
          <w:b/>
          <w:bCs/>
        </w:rPr>
        <w:t>Precision-Recall</w:t>
      </w:r>
      <w:r w:rsidRPr="00E61D47">
        <w:rPr>
          <w:b/>
          <w:bCs/>
        </w:rPr>
        <w:t xml:space="preserve"> </w:t>
      </w:r>
      <w:bookmarkStart w:id="11" w:name="_Hlk39074285"/>
      <w:bookmarkEnd w:id="9"/>
      <w:bookmarkEnd w:id="10"/>
      <w:r w:rsidR="0073047F" w:rsidRPr="0073047F">
        <w:rPr>
          <w:b/>
          <w:bCs/>
        </w:rPr>
        <w:t>of Baseline vs. ML algorithms (</w:t>
      </w:r>
      <w:r w:rsidR="007515D3">
        <w:rPr>
          <w:b/>
          <w:bCs/>
        </w:rPr>
        <w:t xml:space="preserve">most </w:t>
      </w:r>
      <w:r w:rsidR="0073047F" w:rsidRPr="0073047F">
        <w:rPr>
          <w:b/>
          <w:bCs/>
        </w:rPr>
        <w:t xml:space="preserve">food </w:t>
      </w:r>
      <w:r w:rsidR="007515D3">
        <w:rPr>
          <w:b/>
          <w:bCs/>
        </w:rPr>
        <w:t>in</w:t>
      </w:r>
      <w:r w:rsidR="0073047F" w:rsidRPr="0073047F">
        <w:rPr>
          <w:b/>
          <w:bCs/>
        </w:rPr>
        <w:t>secure VS not)</w:t>
      </w:r>
      <w:bookmarkEnd w:id="11"/>
    </w:p>
    <w:tbl>
      <w:tblPr>
        <w:tblStyle w:val="TableGrid"/>
        <w:tblpPr w:leftFromText="180" w:rightFromText="180" w:vertAnchor="text" w:horzAnchor="margin" w:tblpY="185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9650C4" w:rsidRPr="00E61D47" w14:paraId="22BDE028" w14:textId="77777777" w:rsidTr="00612A7C">
        <w:trPr>
          <w:trHeight w:val="3320"/>
        </w:trPr>
        <w:tc>
          <w:tcPr>
            <w:tcW w:w="2500" w:type="pct"/>
          </w:tcPr>
          <w:p w14:paraId="636B01F6" w14:textId="5634B34A" w:rsidR="00B425A1" w:rsidRDefault="00B425A1" w:rsidP="00B425A1">
            <w:r>
              <w:rPr>
                <w:rFonts w:asciiTheme="minorHAnsi" w:eastAsiaTheme="minorEastAsia" w:hAnsiTheme="minorHAnsi" w:cstheme="minorBidi" w:hint="eastAsia"/>
                <w:noProof/>
                <w:sz w:val="22"/>
                <w:szCs w:val="22"/>
              </w:rPr>
              <w:lastRenderedPageBreak/>
              <w:drawing>
                <wp:inline distT="0" distB="0" distL="0" distR="0" wp14:anchorId="105336D3" wp14:editId="2767DA76">
                  <wp:extent cx="2834640" cy="1821815"/>
                  <wp:effectExtent l="0" t="0" r="0" b="0"/>
                  <wp:docPr id="36" name="Picture 36" descr="/var/folders/8_/hm9hv4nd0snc_rjfnk1n2_0m0000gn/T/com.microsoft.Word/Content.MSO/12D68F6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7" descr="/var/folders/8_/hm9hv4nd0snc_rjfnk1n2_0m0000gn/T/com.microsoft.Word/Content.MSO/12D68F6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9A9D44F" w14:textId="77777777" w:rsidR="009650C4" w:rsidRPr="00E61D47" w:rsidRDefault="009650C4" w:rsidP="00612A7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113FE3FF" w14:textId="0AB316CA" w:rsidR="00B425A1" w:rsidRDefault="00B425A1" w:rsidP="00B425A1">
            <w:r>
              <w:rPr>
                <w:noProof/>
              </w:rPr>
              <w:drawing>
                <wp:inline distT="0" distB="0" distL="0" distR="0" wp14:anchorId="0ABD0A46" wp14:editId="0D6F87A2">
                  <wp:extent cx="2834640" cy="1821815"/>
                  <wp:effectExtent l="0" t="0" r="0" b="0"/>
                  <wp:docPr id="37" name="Picture 37" descr="/var/folders/8_/hm9hv4nd0snc_rjfnk1n2_0m0000gn/T/com.microsoft.Word/Content.MSO/9F7CE91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9" descr="/var/folders/8_/hm9hv4nd0snc_rjfnk1n2_0m0000gn/T/com.microsoft.Word/Content.MSO/9F7CE91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E85814B" w14:textId="77777777" w:rsidR="009650C4" w:rsidRPr="00E61D47" w:rsidRDefault="009650C4" w:rsidP="00612A7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9650C4" w:rsidRPr="00E61D47" w14:paraId="5A90154F" w14:textId="77777777" w:rsidTr="00612A7C">
        <w:trPr>
          <w:trHeight w:val="561"/>
        </w:trPr>
        <w:tc>
          <w:tcPr>
            <w:tcW w:w="2500" w:type="pct"/>
          </w:tcPr>
          <w:p w14:paraId="435AE976" w14:textId="41041DB6" w:rsidR="00B425A1" w:rsidRDefault="00B425A1" w:rsidP="00B425A1">
            <w:r>
              <w:rPr>
                <w:noProof/>
              </w:rPr>
              <w:drawing>
                <wp:inline distT="0" distB="0" distL="0" distR="0" wp14:anchorId="67E12525" wp14:editId="778B95F0">
                  <wp:extent cx="2834640" cy="1821815"/>
                  <wp:effectExtent l="0" t="0" r="0" b="0"/>
                  <wp:docPr id="38" name="Picture 38" descr="/var/folders/8_/hm9hv4nd0snc_rjfnk1n2_0m0000gn/T/com.microsoft.Word/Content.MSO/3B5B8A3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1" descr="/var/folders/8_/hm9hv4nd0snc_rjfnk1n2_0m0000gn/T/com.microsoft.Word/Content.MSO/3B5B8A3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36ADA18" w14:textId="64F058E3" w:rsidR="009650C4" w:rsidRPr="00E61D47" w:rsidRDefault="009650C4" w:rsidP="00612A7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19951EDB" w14:textId="0787657A" w:rsidR="00B425A1" w:rsidRDefault="00B425A1" w:rsidP="00B425A1">
            <w:r>
              <w:rPr>
                <w:noProof/>
              </w:rPr>
              <w:drawing>
                <wp:inline distT="0" distB="0" distL="0" distR="0" wp14:anchorId="34D990CF" wp14:editId="47970429">
                  <wp:extent cx="2834640" cy="1821815"/>
                  <wp:effectExtent l="0" t="0" r="0" b="0"/>
                  <wp:docPr id="39" name="Picture 39" descr="/var/folders/8_/hm9hv4nd0snc_rjfnk1n2_0m0000gn/T/com.microsoft.Word/Content.MSO/CD8D945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3" descr="/var/folders/8_/hm9hv4nd0snc_rjfnk1n2_0m0000gn/T/com.microsoft.Word/Content.MSO/CD8D945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181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9299042" w14:textId="77777777" w:rsidR="009650C4" w:rsidRPr="00E61D47" w:rsidRDefault="009650C4" w:rsidP="00612A7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9650C4" w:rsidRPr="00E61D47" w14:paraId="56F2CE3A" w14:textId="77777777" w:rsidTr="00612A7C">
        <w:trPr>
          <w:trHeight w:val="529"/>
        </w:trPr>
        <w:tc>
          <w:tcPr>
            <w:tcW w:w="5000" w:type="pct"/>
            <w:gridSpan w:val="2"/>
          </w:tcPr>
          <w:p w14:paraId="537C9A53" w14:textId="19303AB4" w:rsidR="00B425A1" w:rsidRDefault="00B425A1" w:rsidP="00B425A1">
            <w:bookmarkStart w:id="12" w:name="_GoBack"/>
            <w:bookmarkEnd w:id="12"/>
            <w:r>
              <w:rPr>
                <w:noProof/>
              </w:rPr>
              <w:drawing>
                <wp:anchor distT="0" distB="0" distL="114300" distR="114300" simplePos="0" relativeHeight="251666432" behindDoc="0" locked="0" layoutInCell="1" allowOverlap="1" wp14:anchorId="4229AA71" wp14:editId="4362E8AB">
                  <wp:simplePos x="0" y="0"/>
                  <wp:positionH relativeFrom="column">
                    <wp:posOffset>1367155</wp:posOffset>
                  </wp:positionH>
                  <wp:positionV relativeFrom="paragraph">
                    <wp:posOffset>294005</wp:posOffset>
                  </wp:positionV>
                  <wp:extent cx="3635375" cy="2336165"/>
                  <wp:effectExtent l="0" t="0" r="0" b="0"/>
                  <wp:wrapTopAndBottom/>
                  <wp:docPr id="40" name="Picture 40" descr="/var/folders/8_/hm9hv4nd0snc_rjfnk1n2_0m0000gn/T/com.microsoft.Word/Content.MSO/7B0624D9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5" descr="/var/folders/8_/hm9hv4nd0snc_rjfnk1n2_0m0000gn/T/com.microsoft.Word/Content.MSO/7B0624D9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35375" cy="23361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4293100A" w14:textId="77777777" w:rsidR="009650C4" w:rsidRDefault="009650C4" w:rsidP="00612A7C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1EDB1CF6" w14:textId="77777777" w:rsidR="009650C4" w:rsidRPr="00E61D47" w:rsidRDefault="009650C4" w:rsidP="00612A7C">
            <w:pPr>
              <w:jc w:val="center"/>
              <w:rPr>
                <w:b/>
                <w:bCs/>
              </w:rPr>
            </w:pPr>
          </w:p>
        </w:tc>
      </w:tr>
    </w:tbl>
    <w:p w14:paraId="191F688B" w14:textId="468298AE" w:rsidR="003041A9" w:rsidRDefault="003041A9" w:rsidP="0073047F">
      <w:pPr>
        <w:jc w:val="center"/>
      </w:pPr>
      <w:r>
        <w:br w:type="page"/>
      </w:r>
    </w:p>
    <w:tbl>
      <w:tblPr>
        <w:tblStyle w:val="TableGrid"/>
        <w:tblpPr w:leftFromText="180" w:rightFromText="180" w:vertAnchor="text" w:horzAnchor="margin" w:tblpY="886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680"/>
        <w:gridCol w:w="4680"/>
      </w:tblGrid>
      <w:tr w:rsidR="003041A9" w:rsidRPr="00E61D47" w14:paraId="177BAD5E" w14:textId="77777777" w:rsidTr="001C6E70">
        <w:trPr>
          <w:trHeight w:val="3320"/>
        </w:trPr>
        <w:tc>
          <w:tcPr>
            <w:tcW w:w="2500" w:type="pct"/>
          </w:tcPr>
          <w:p w14:paraId="1725B3DB" w14:textId="7B80FFBD" w:rsidR="00FC3782" w:rsidRDefault="00FC3782" w:rsidP="00FC3782">
            <w:bookmarkStart w:id="13" w:name="_Hlk39074322"/>
            <w:r>
              <w:rPr>
                <w:b/>
                <w:bCs/>
                <w:noProof/>
              </w:rPr>
              <w:lastRenderedPageBreak/>
              <w:drawing>
                <wp:inline distT="0" distB="0" distL="0" distR="0" wp14:anchorId="79323B9B" wp14:editId="7D27D0C5">
                  <wp:extent cx="2834640" cy="1828800"/>
                  <wp:effectExtent l="0" t="0" r="0" b="0"/>
                  <wp:docPr id="31" name="Picture 31" descr="/var/folders/8_/hm9hv4nd0snc_rjfnk1n2_0m0000gn/T/com.microsoft.Word/Content.MSO/42398A1B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 descr="/var/folders/8_/hm9hv4nd0snc_rjfnk1n2_0m0000gn/T/com.microsoft.Word/Content.MSO/42398A1B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A579378" w14:textId="2BFD3803" w:rsidR="003041A9" w:rsidRPr="00E61D47" w:rsidRDefault="003041A9" w:rsidP="001C6E70">
            <w:pPr>
              <w:rPr>
                <w:b/>
                <w:bCs/>
              </w:rPr>
            </w:pPr>
          </w:p>
          <w:p w14:paraId="7CC13AEE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FCS</w:t>
            </w:r>
          </w:p>
        </w:tc>
        <w:tc>
          <w:tcPr>
            <w:tcW w:w="2500" w:type="pct"/>
          </w:tcPr>
          <w:p w14:paraId="7649ACD1" w14:textId="6A048AD6" w:rsidR="00FC3782" w:rsidRDefault="00FC3782" w:rsidP="00FC3782">
            <w:r>
              <w:rPr>
                <w:b/>
                <w:bCs/>
                <w:noProof/>
              </w:rPr>
              <w:drawing>
                <wp:inline distT="0" distB="0" distL="0" distR="0" wp14:anchorId="3C8931D6" wp14:editId="0E8A484E">
                  <wp:extent cx="2834640" cy="1828800"/>
                  <wp:effectExtent l="0" t="0" r="0" b="0"/>
                  <wp:docPr id="32" name="Picture 32" descr="/var/folders/8_/hm9hv4nd0snc_rjfnk1n2_0m0000gn/T/com.microsoft.Word/Content.MSO/89F45E1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 descr="/var/folders/8_/hm9hv4nd0snc_rjfnk1n2_0m0000gn/T/com.microsoft.Word/Content.MSO/89F45E1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1BFEC296" w14:textId="1EDFDE56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Malawi rCSI</w:t>
            </w:r>
          </w:p>
        </w:tc>
      </w:tr>
      <w:tr w:rsidR="003041A9" w:rsidRPr="00E61D47" w14:paraId="251CAA9B" w14:textId="77777777" w:rsidTr="001C6E70">
        <w:trPr>
          <w:trHeight w:val="561"/>
        </w:trPr>
        <w:tc>
          <w:tcPr>
            <w:tcW w:w="2500" w:type="pct"/>
          </w:tcPr>
          <w:p w14:paraId="0120B710" w14:textId="45527220" w:rsidR="00FC3782" w:rsidRDefault="00FC3782" w:rsidP="00FC3782">
            <w:r>
              <w:rPr>
                <w:b/>
                <w:bCs/>
                <w:noProof/>
              </w:rPr>
              <w:drawing>
                <wp:inline distT="0" distB="0" distL="0" distR="0" wp14:anchorId="7F7686DD" wp14:editId="61D50CA1">
                  <wp:extent cx="2834640" cy="1828800"/>
                  <wp:effectExtent l="0" t="0" r="0" b="0"/>
                  <wp:docPr id="33" name="Picture 33" descr="/var/folders/8_/hm9hv4nd0snc_rjfnk1n2_0m0000gn/T/com.microsoft.Word/Content.MSO/6E936397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 descr="/var/folders/8_/hm9hv4nd0snc_rjfnk1n2_0m0000gn/T/com.microsoft.Word/Content.MSO/6E936397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EB69D73" w14:textId="4B4F1DEA" w:rsidR="003041A9" w:rsidRPr="00E61D47" w:rsidRDefault="003041A9" w:rsidP="001C6E70">
            <w:pPr>
              <w:rPr>
                <w:b/>
                <w:bCs/>
              </w:rPr>
            </w:pPr>
          </w:p>
          <w:p w14:paraId="3EC34EB9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FCS</w:t>
            </w:r>
          </w:p>
        </w:tc>
        <w:tc>
          <w:tcPr>
            <w:tcW w:w="2500" w:type="pct"/>
          </w:tcPr>
          <w:p w14:paraId="0ABC8FF1" w14:textId="279AA0B5" w:rsidR="00FC3782" w:rsidRDefault="00FC3782" w:rsidP="00FC3782">
            <w:r>
              <w:rPr>
                <w:b/>
                <w:bCs/>
                <w:noProof/>
              </w:rPr>
              <w:drawing>
                <wp:inline distT="0" distB="0" distL="0" distR="0" wp14:anchorId="7D7EF651" wp14:editId="51A0F9C3">
                  <wp:extent cx="2834640" cy="1828800"/>
                  <wp:effectExtent l="0" t="0" r="0" b="0"/>
                  <wp:docPr id="34" name="Picture 34" descr="/var/folders/8_/hm9hv4nd0snc_rjfnk1n2_0m0000gn/T/com.microsoft.Word/Content.MSO/513868BD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 descr="/var/folders/8_/hm9hv4nd0snc_rjfnk1n2_0m0000gn/T/com.microsoft.Word/Content.MSO/513868BD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34640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5AFD21E" w14:textId="06F11636" w:rsidR="003041A9" w:rsidRPr="00E61D47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Tanzania rCSI</w:t>
            </w:r>
          </w:p>
        </w:tc>
      </w:tr>
      <w:tr w:rsidR="003041A9" w:rsidRPr="00E61D47" w14:paraId="18478BD2" w14:textId="77777777" w:rsidTr="001C6E70">
        <w:trPr>
          <w:trHeight w:val="529"/>
        </w:trPr>
        <w:tc>
          <w:tcPr>
            <w:tcW w:w="5000" w:type="pct"/>
            <w:gridSpan w:val="2"/>
          </w:tcPr>
          <w:p w14:paraId="5DF56BBA" w14:textId="35A320CE" w:rsidR="00FC3782" w:rsidRDefault="00FC3782" w:rsidP="00FC3782">
            <w:r>
              <w:rPr>
                <w:b/>
                <w:bCs/>
                <w:noProof/>
              </w:rPr>
              <w:drawing>
                <wp:anchor distT="0" distB="0" distL="114300" distR="114300" simplePos="0" relativeHeight="251668480" behindDoc="0" locked="0" layoutInCell="1" allowOverlap="1" wp14:anchorId="07CCFC3D" wp14:editId="32EB3061">
                  <wp:simplePos x="0" y="0"/>
                  <wp:positionH relativeFrom="column">
                    <wp:posOffset>1032901</wp:posOffset>
                  </wp:positionH>
                  <wp:positionV relativeFrom="paragraph">
                    <wp:posOffset>132861</wp:posOffset>
                  </wp:positionV>
                  <wp:extent cx="3900170" cy="2516505"/>
                  <wp:effectExtent l="0" t="0" r="0" b="0"/>
                  <wp:wrapTopAndBottom/>
                  <wp:docPr id="35" name="Picture 35" descr="/var/folders/8_/hm9hv4nd0snc_rjfnk1n2_0m0000gn/T/com.microsoft.Word/Content.MSO/C85276D3.tm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/var/folders/8_/hm9hv4nd0snc_rjfnk1n2_0m0000gn/T/com.microsoft.Word/Content.MSO/C85276D3.tmp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00170" cy="25165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p w14:paraId="57C9D0C0" w14:textId="721404AF" w:rsidR="003041A9" w:rsidRPr="00E61D47" w:rsidRDefault="003041A9" w:rsidP="001C6E70">
            <w:pPr>
              <w:jc w:val="center"/>
              <w:rPr>
                <w:b/>
                <w:bCs/>
              </w:rPr>
            </w:pPr>
          </w:p>
          <w:p w14:paraId="745A4AC9" w14:textId="77777777" w:rsidR="003041A9" w:rsidRDefault="003041A9" w:rsidP="001C6E70">
            <w:pPr>
              <w:jc w:val="center"/>
              <w:rPr>
                <w:b/>
                <w:bCs/>
              </w:rPr>
            </w:pPr>
            <w:r w:rsidRPr="00E61D47">
              <w:rPr>
                <w:b/>
                <w:bCs/>
              </w:rPr>
              <w:t>Uganda FCS</w:t>
            </w:r>
          </w:p>
          <w:p w14:paraId="46F3F695" w14:textId="77777777" w:rsidR="003041A9" w:rsidRPr="00E61D47" w:rsidRDefault="003041A9" w:rsidP="001C6E70">
            <w:pPr>
              <w:jc w:val="center"/>
              <w:rPr>
                <w:b/>
                <w:bCs/>
              </w:rPr>
            </w:pPr>
          </w:p>
        </w:tc>
      </w:tr>
      <w:bookmarkEnd w:id="13"/>
    </w:tbl>
    <w:p w14:paraId="0BCBBB07" w14:textId="77777777" w:rsidR="003041A9" w:rsidRDefault="003041A9" w:rsidP="003041A9"/>
    <w:p w14:paraId="21D2B6D0" w14:textId="77777777" w:rsidR="003041A9" w:rsidRDefault="003041A9" w:rsidP="003041A9"/>
    <w:p w14:paraId="2BBC170A" w14:textId="0AFDC2B6" w:rsidR="003041A9" w:rsidRPr="00E61D47" w:rsidRDefault="003041A9" w:rsidP="003041A9">
      <w:pPr>
        <w:rPr>
          <w:b/>
          <w:bCs/>
        </w:rPr>
      </w:pPr>
      <w:r w:rsidRPr="00E61D47">
        <w:rPr>
          <w:b/>
          <w:bCs/>
        </w:rPr>
        <w:t>Figure</w:t>
      </w:r>
      <w:r>
        <w:rPr>
          <w:b/>
          <w:bCs/>
        </w:rPr>
        <w:t xml:space="preserve"> A2</w:t>
      </w:r>
      <w:r w:rsidRPr="00E61D47">
        <w:rPr>
          <w:b/>
          <w:bCs/>
        </w:rPr>
        <w:t xml:space="preserve">. </w:t>
      </w:r>
      <w:r>
        <w:rPr>
          <w:b/>
          <w:bCs/>
        </w:rPr>
        <w:t>Precision-Recall</w:t>
      </w:r>
      <w:r w:rsidRPr="00E61D47">
        <w:rPr>
          <w:b/>
          <w:bCs/>
        </w:rPr>
        <w:t xml:space="preserve"> curves for classifying the most food insecure category</w:t>
      </w:r>
    </w:p>
    <w:p w14:paraId="7185854B" w14:textId="77777777" w:rsidR="00B0471C" w:rsidRDefault="00B0471C" w:rsidP="00A5759D"/>
    <w:sectPr w:rsidR="00B0471C" w:rsidSect="00AE7B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0050000000000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55EFE"/>
    <w:multiLevelType w:val="hybridMultilevel"/>
    <w:tmpl w:val="A134C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1246DA"/>
    <w:multiLevelType w:val="multilevel"/>
    <w:tmpl w:val="A784DB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DBE3FFA"/>
    <w:multiLevelType w:val="hybridMultilevel"/>
    <w:tmpl w:val="1A8E03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YwMzI1MTQxN7U0szBV0lEKTi0uzszPAykwrAUAf3uaMywAAAA="/>
  </w:docVars>
  <w:rsids>
    <w:rsidRoot w:val="003E04B7"/>
    <w:rsid w:val="00007230"/>
    <w:rsid w:val="00015120"/>
    <w:rsid w:val="000211FF"/>
    <w:rsid w:val="00053FCC"/>
    <w:rsid w:val="00067A3B"/>
    <w:rsid w:val="00096C8B"/>
    <w:rsid w:val="000F1FC8"/>
    <w:rsid w:val="00121E86"/>
    <w:rsid w:val="00133C9C"/>
    <w:rsid w:val="001612A2"/>
    <w:rsid w:val="00184A16"/>
    <w:rsid w:val="001A7F20"/>
    <w:rsid w:val="001E3E86"/>
    <w:rsid w:val="00202022"/>
    <w:rsid w:val="0020677D"/>
    <w:rsid w:val="00222D50"/>
    <w:rsid w:val="00243D8F"/>
    <w:rsid w:val="00254449"/>
    <w:rsid w:val="00273378"/>
    <w:rsid w:val="002746D0"/>
    <w:rsid w:val="002874AD"/>
    <w:rsid w:val="002D5DE9"/>
    <w:rsid w:val="003041A9"/>
    <w:rsid w:val="003701B3"/>
    <w:rsid w:val="00381442"/>
    <w:rsid w:val="003A6383"/>
    <w:rsid w:val="003C0753"/>
    <w:rsid w:val="003C1062"/>
    <w:rsid w:val="003C6AE6"/>
    <w:rsid w:val="003D2458"/>
    <w:rsid w:val="003D2F13"/>
    <w:rsid w:val="003E04B7"/>
    <w:rsid w:val="003E238F"/>
    <w:rsid w:val="00422A0B"/>
    <w:rsid w:val="00425254"/>
    <w:rsid w:val="00433710"/>
    <w:rsid w:val="004422CF"/>
    <w:rsid w:val="00450BE7"/>
    <w:rsid w:val="004552E3"/>
    <w:rsid w:val="0047265A"/>
    <w:rsid w:val="0047789E"/>
    <w:rsid w:val="00491C86"/>
    <w:rsid w:val="004A05A5"/>
    <w:rsid w:val="004E6041"/>
    <w:rsid w:val="00500D63"/>
    <w:rsid w:val="00507DAA"/>
    <w:rsid w:val="00510017"/>
    <w:rsid w:val="00517497"/>
    <w:rsid w:val="005504FB"/>
    <w:rsid w:val="00554BA6"/>
    <w:rsid w:val="00567AAA"/>
    <w:rsid w:val="00570791"/>
    <w:rsid w:val="005A625F"/>
    <w:rsid w:val="005C32F0"/>
    <w:rsid w:val="005C548A"/>
    <w:rsid w:val="005C76FC"/>
    <w:rsid w:val="005D6430"/>
    <w:rsid w:val="005F07C9"/>
    <w:rsid w:val="00602E07"/>
    <w:rsid w:val="006169B9"/>
    <w:rsid w:val="00651A79"/>
    <w:rsid w:val="006C1FFD"/>
    <w:rsid w:val="006C46A0"/>
    <w:rsid w:val="00700B13"/>
    <w:rsid w:val="007025A4"/>
    <w:rsid w:val="0072553E"/>
    <w:rsid w:val="0073047F"/>
    <w:rsid w:val="00732E36"/>
    <w:rsid w:val="007403C2"/>
    <w:rsid w:val="007515D3"/>
    <w:rsid w:val="00753A56"/>
    <w:rsid w:val="00765C9C"/>
    <w:rsid w:val="00766415"/>
    <w:rsid w:val="00775B23"/>
    <w:rsid w:val="007C4385"/>
    <w:rsid w:val="008239E5"/>
    <w:rsid w:val="00847A8C"/>
    <w:rsid w:val="00863EF8"/>
    <w:rsid w:val="0086639C"/>
    <w:rsid w:val="0086675E"/>
    <w:rsid w:val="00871661"/>
    <w:rsid w:val="00890A34"/>
    <w:rsid w:val="008B5810"/>
    <w:rsid w:val="008D0A66"/>
    <w:rsid w:val="008D44FD"/>
    <w:rsid w:val="008E0787"/>
    <w:rsid w:val="009020C2"/>
    <w:rsid w:val="009036C9"/>
    <w:rsid w:val="00911477"/>
    <w:rsid w:val="00914D9A"/>
    <w:rsid w:val="0093393F"/>
    <w:rsid w:val="00935B5C"/>
    <w:rsid w:val="009364AE"/>
    <w:rsid w:val="00954E2A"/>
    <w:rsid w:val="00961710"/>
    <w:rsid w:val="009650C4"/>
    <w:rsid w:val="009655CF"/>
    <w:rsid w:val="00990717"/>
    <w:rsid w:val="009B57F0"/>
    <w:rsid w:val="009C5878"/>
    <w:rsid w:val="009E0235"/>
    <w:rsid w:val="00A12BCC"/>
    <w:rsid w:val="00A30DDB"/>
    <w:rsid w:val="00A37D2D"/>
    <w:rsid w:val="00A5759D"/>
    <w:rsid w:val="00A608B2"/>
    <w:rsid w:val="00A72A70"/>
    <w:rsid w:val="00A74B1B"/>
    <w:rsid w:val="00A87A4A"/>
    <w:rsid w:val="00A944C0"/>
    <w:rsid w:val="00AC7782"/>
    <w:rsid w:val="00AC7813"/>
    <w:rsid w:val="00AE7B61"/>
    <w:rsid w:val="00B0471C"/>
    <w:rsid w:val="00B12901"/>
    <w:rsid w:val="00B3113A"/>
    <w:rsid w:val="00B31FB5"/>
    <w:rsid w:val="00B425A1"/>
    <w:rsid w:val="00B43F6B"/>
    <w:rsid w:val="00B62BB4"/>
    <w:rsid w:val="00B65FB4"/>
    <w:rsid w:val="00B82F18"/>
    <w:rsid w:val="00BC4C46"/>
    <w:rsid w:val="00C33629"/>
    <w:rsid w:val="00C348FC"/>
    <w:rsid w:val="00C467D2"/>
    <w:rsid w:val="00C7365C"/>
    <w:rsid w:val="00C81EB8"/>
    <w:rsid w:val="00C9384F"/>
    <w:rsid w:val="00CA4092"/>
    <w:rsid w:val="00CC76DB"/>
    <w:rsid w:val="00CE43BB"/>
    <w:rsid w:val="00CE5235"/>
    <w:rsid w:val="00D00CAD"/>
    <w:rsid w:val="00D02C51"/>
    <w:rsid w:val="00D03E72"/>
    <w:rsid w:val="00D04B53"/>
    <w:rsid w:val="00D62734"/>
    <w:rsid w:val="00D76E99"/>
    <w:rsid w:val="00DA537A"/>
    <w:rsid w:val="00DB2A2B"/>
    <w:rsid w:val="00DF3B68"/>
    <w:rsid w:val="00E05B41"/>
    <w:rsid w:val="00E574FD"/>
    <w:rsid w:val="00E61D47"/>
    <w:rsid w:val="00E62403"/>
    <w:rsid w:val="00E708FB"/>
    <w:rsid w:val="00EB4574"/>
    <w:rsid w:val="00F0031A"/>
    <w:rsid w:val="00F01DD0"/>
    <w:rsid w:val="00F03BFB"/>
    <w:rsid w:val="00F06FCF"/>
    <w:rsid w:val="00F210AA"/>
    <w:rsid w:val="00F366CF"/>
    <w:rsid w:val="00F40432"/>
    <w:rsid w:val="00F66922"/>
    <w:rsid w:val="00F93E6E"/>
    <w:rsid w:val="00F97495"/>
    <w:rsid w:val="00FA528C"/>
    <w:rsid w:val="00FB2938"/>
    <w:rsid w:val="00FB33A5"/>
    <w:rsid w:val="00FC15D3"/>
    <w:rsid w:val="00FC3782"/>
    <w:rsid w:val="00FE62B0"/>
    <w:rsid w:val="00FF0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13DED"/>
  <w15:chartTrackingRefBased/>
  <w15:docId w15:val="{612339A8-FD7A-4C23-8106-B7C483B03F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425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E04B7"/>
    <w:pPr>
      <w:spacing w:after="160" w:line="259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04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F93E6E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890A3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507DAA"/>
    <w:pPr>
      <w:spacing w:before="100" w:beforeAutospacing="1" w:after="100" w:afterAutospacing="1"/>
    </w:pPr>
  </w:style>
  <w:style w:type="character" w:styleId="Hyperlink">
    <w:name w:val="Hyperlink"/>
    <w:basedOn w:val="DefaultParagraphFont"/>
    <w:uiPriority w:val="99"/>
    <w:semiHidden/>
    <w:unhideWhenUsed/>
    <w:rsid w:val="00507DA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5120"/>
    <w:rPr>
      <w:rFonts w:ascii="Segoe UI" w:eastAsiaTheme="minorEastAsia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5120"/>
    <w:rPr>
      <w:rFonts w:ascii="Segoe UI" w:hAnsi="Segoe UI" w:cs="Segoe UI"/>
      <w:sz w:val="18"/>
      <w:szCs w:val="18"/>
    </w:rPr>
  </w:style>
  <w:style w:type="table" w:styleId="PlainTable3">
    <w:name w:val="Plain Table 3"/>
    <w:basedOn w:val="TableNormal"/>
    <w:uiPriority w:val="43"/>
    <w:rsid w:val="00F06FCF"/>
    <w:pPr>
      <w:spacing w:after="0" w:line="240" w:lineRule="auto"/>
    </w:pPr>
    <w:rPr>
      <w:sz w:val="24"/>
      <w:szCs w:val="24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F06FC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06FCF"/>
    <w:rPr>
      <w:rFonts w:ascii="Times New Roman" w:eastAsia="Times New Roman" w:hAnsi="Times New Roman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01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1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7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15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9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10227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52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17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0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6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3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351344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91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6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31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9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34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92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530793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42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99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40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76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8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79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725820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76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9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6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1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392123EC52F347AECFE47C06AA1395" ma:contentTypeVersion="6" ma:contentTypeDescription="Create a new document." ma:contentTypeScope="" ma:versionID="9bb52a1caa34dc06efe7958b4e805c61">
  <xsd:schema xmlns:xsd="http://www.w3.org/2001/XMLSchema" xmlns:xs="http://www.w3.org/2001/XMLSchema" xmlns:p="http://schemas.microsoft.com/office/2006/metadata/properties" xmlns:ns3="ac32ce5c-4824-43f8-b9a7-681720286239" targetNamespace="http://schemas.microsoft.com/office/2006/metadata/properties" ma:root="true" ma:fieldsID="5b7ced0a880a022d78d3e11563ddc3f3" ns3:_="">
    <xsd:import namespace="ac32ce5c-4824-43f8-b9a7-68172028623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32ce5c-4824-43f8-b9a7-68172028623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MediaServiceLocation" ma:internalName="MediaServiceLocatio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7B2E35D-C811-4C4E-A734-4BCDA464FE1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31BA9E1-2834-4A63-9D35-C8C2A1F9A8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32ce5c-4824-43f8-b9a7-68172028623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6A6B8D-3903-43C6-81FC-043A5B68520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2</TotalTime>
  <Pages>12</Pages>
  <Words>594</Words>
  <Characters>3388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Yujun</dc:creator>
  <cp:keywords/>
  <dc:description/>
  <cp:lastModifiedBy>Zhou, Yujun</cp:lastModifiedBy>
  <cp:revision>148</cp:revision>
  <dcterms:created xsi:type="dcterms:W3CDTF">2020-04-27T03:43:00Z</dcterms:created>
  <dcterms:modified xsi:type="dcterms:W3CDTF">2020-07-06T07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392123EC52F347AECFE47C06AA1395</vt:lpwstr>
  </property>
</Properties>
</file>